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330" w:type="dxa"/>
        <w:tblInd w:w="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40"/>
        <w:gridCol w:w="6890"/>
      </w:tblGrid>
      <w:tr w:rsidR="00B73B7D" w:rsidRPr="00081EAD" w14:paraId="5166E58D" w14:textId="77777777" w:rsidTr="00813137">
        <w:trPr>
          <w:trHeight w:val="570"/>
        </w:trPr>
        <w:tc>
          <w:tcPr>
            <w:tcW w:w="2440" w:type="dxa"/>
            <w:shd w:val="clear" w:color="auto" w:fill="9CC2E5" w:themeFill="accent1" w:themeFillTint="99"/>
          </w:tcPr>
          <w:p w14:paraId="7946D003" w14:textId="77777777" w:rsidR="00B73B7D" w:rsidRPr="00081EAD" w:rsidRDefault="00B73B7D" w:rsidP="00813137">
            <w:pPr>
              <w:pStyle w:val="P68B1DB1-Normal2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URSE</w:t>
            </w:r>
          </w:p>
        </w:tc>
        <w:tc>
          <w:tcPr>
            <w:tcW w:w="6890" w:type="dxa"/>
          </w:tcPr>
          <w:p w14:paraId="2CA70A1D" w14:textId="77777777" w:rsidR="00B73B7D" w:rsidRPr="00081EAD" w:rsidRDefault="00B73B7D" w:rsidP="00813137">
            <w:pPr>
              <w:rPr>
                <w:rFonts w:ascii="Times New Roman" w:hAnsi="Times New Roman" w:cs="Times New Roman"/>
                <w:b/>
                <w:szCs w:val="22"/>
              </w:rPr>
            </w:pPr>
            <w:r w:rsidRPr="00081EAD">
              <w:rPr>
                <w:rFonts w:ascii="Times New Roman" w:hAnsi="Times New Roman" w:cs="Times New Roman"/>
                <w:b/>
                <w:szCs w:val="22"/>
              </w:rPr>
              <w:t>YOUTH IN CONFLICT WITH THE LAW: EDUCATIONAL MEASURES</w:t>
            </w:r>
          </w:p>
          <w:p w14:paraId="1F3BBA4D" w14:textId="77777777" w:rsidR="00B73B7D" w:rsidRPr="00081EAD" w:rsidRDefault="00B73B7D" w:rsidP="00813137">
            <w:pPr>
              <w:pStyle w:val="P68B1DB1-Normal3"/>
              <w:rPr>
                <w:sz w:val="22"/>
                <w:szCs w:val="22"/>
              </w:rPr>
            </w:pPr>
          </w:p>
        </w:tc>
      </w:tr>
      <w:tr w:rsidR="00B73B7D" w:rsidRPr="00081EAD" w14:paraId="05F31E71" w14:textId="77777777" w:rsidTr="00813137">
        <w:trPr>
          <w:trHeight w:val="465"/>
        </w:trPr>
        <w:tc>
          <w:tcPr>
            <w:tcW w:w="2440" w:type="dxa"/>
            <w:shd w:val="clear" w:color="auto" w:fill="F2F2F2" w:themeFill="background1" w:themeFillShade="F2"/>
          </w:tcPr>
          <w:p w14:paraId="73813A4C" w14:textId="77777777" w:rsidR="00B73B7D" w:rsidRPr="00081EAD" w:rsidRDefault="00B73B7D" w:rsidP="00813137">
            <w:pPr>
              <w:pStyle w:val="P68B1DB1-Normal4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 xml:space="preserve">COMPULSORY OR ELECTIVE/STUDY YEAR IN WHICH THE COURSE IS IMPLEMENTED </w:t>
            </w:r>
          </w:p>
        </w:tc>
        <w:tc>
          <w:tcPr>
            <w:tcW w:w="6890" w:type="dxa"/>
          </w:tcPr>
          <w:p w14:paraId="3FA65AEA" w14:textId="77777777" w:rsidR="00B73B7D" w:rsidRPr="00081EAD" w:rsidRDefault="00B73B7D" w:rsidP="00813137">
            <w:pPr>
              <w:rPr>
                <w:rFonts w:ascii="Times New Roman" w:hAnsi="Times New Roman" w:cs="Times New Roman"/>
                <w:szCs w:val="22"/>
              </w:rPr>
            </w:pPr>
            <w:r w:rsidRPr="00081EAD">
              <w:rPr>
                <w:rFonts w:ascii="Times New Roman" w:hAnsi="Times New Roman" w:cs="Times New Roman"/>
                <w:szCs w:val="22"/>
              </w:rPr>
              <w:t>ELECTIVE / 4</w:t>
            </w:r>
            <w:r w:rsidRPr="00081EAD">
              <w:rPr>
                <w:rFonts w:ascii="Times New Roman" w:hAnsi="Times New Roman" w:cs="Times New Roman"/>
                <w:szCs w:val="22"/>
                <w:vertAlign w:val="superscript"/>
              </w:rPr>
              <w:t>th</w:t>
            </w:r>
            <w:r w:rsidRPr="00081EAD">
              <w:rPr>
                <w:rFonts w:ascii="Times New Roman" w:hAnsi="Times New Roman" w:cs="Times New Roman"/>
                <w:szCs w:val="22"/>
              </w:rPr>
              <w:t xml:space="preserve"> YEAR (7th SEMESTER)</w:t>
            </w:r>
          </w:p>
          <w:p w14:paraId="6BFA8CA9" w14:textId="77777777" w:rsidR="00B73B7D" w:rsidRPr="00081EAD" w:rsidRDefault="00B73B7D" w:rsidP="00813137">
            <w:pPr>
              <w:pStyle w:val="P68B1DB1-Normal5"/>
              <w:rPr>
                <w:sz w:val="22"/>
                <w:szCs w:val="22"/>
              </w:rPr>
            </w:pPr>
          </w:p>
        </w:tc>
      </w:tr>
      <w:tr w:rsidR="00B73B7D" w:rsidRPr="00081EAD" w14:paraId="045CB284" w14:textId="77777777" w:rsidTr="00813137">
        <w:trPr>
          <w:trHeight w:val="300"/>
        </w:trPr>
        <w:tc>
          <w:tcPr>
            <w:tcW w:w="2440" w:type="dxa"/>
            <w:shd w:val="clear" w:color="auto" w:fill="F2F2F2" w:themeFill="background1" w:themeFillShade="F2"/>
          </w:tcPr>
          <w:p w14:paraId="5AE39005" w14:textId="77777777" w:rsidR="00B73B7D" w:rsidRPr="00081EAD" w:rsidRDefault="00B73B7D" w:rsidP="00813137">
            <w:pPr>
              <w:pStyle w:val="P68B1DB1-Normal4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TEACHING FORM (LECTURES, SEMINAR, TUTORIALS, (AND/OR) PRACTICALS)</w:t>
            </w:r>
          </w:p>
        </w:tc>
        <w:tc>
          <w:tcPr>
            <w:tcW w:w="6890" w:type="dxa"/>
          </w:tcPr>
          <w:p w14:paraId="6718E7C8" w14:textId="77777777" w:rsidR="00B73B7D" w:rsidRPr="00081EAD" w:rsidRDefault="00B73B7D" w:rsidP="00813137">
            <w:pPr>
              <w:pStyle w:val="HTMLPreformatted"/>
              <w:spacing w:line="540" w:lineRule="atLeast"/>
              <w:rPr>
                <w:rFonts w:ascii="Times New Roman" w:hAnsi="Times New Roman" w:cs="Times New Roman"/>
                <w:color w:val="202124"/>
                <w:sz w:val="22"/>
                <w:szCs w:val="22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>Lectures and fieldwork</w:t>
            </w:r>
          </w:p>
          <w:p w14:paraId="4180C6F0" w14:textId="77777777" w:rsidR="00B73B7D" w:rsidRPr="00081EAD" w:rsidRDefault="00B73B7D" w:rsidP="00813137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 xml:space="preserve"> </w:t>
            </w:r>
          </w:p>
        </w:tc>
      </w:tr>
      <w:tr w:rsidR="00B73B7D" w:rsidRPr="00081EAD" w14:paraId="120AFEFB" w14:textId="77777777" w:rsidTr="00813137">
        <w:trPr>
          <w:trHeight w:val="405"/>
        </w:trPr>
        <w:tc>
          <w:tcPr>
            <w:tcW w:w="2440" w:type="dxa"/>
            <w:shd w:val="clear" w:color="auto" w:fill="F2F2F2" w:themeFill="background1" w:themeFillShade="F2"/>
          </w:tcPr>
          <w:p w14:paraId="733936CF" w14:textId="77777777" w:rsidR="00B73B7D" w:rsidRPr="00081EAD" w:rsidRDefault="00B73B7D" w:rsidP="00813137">
            <w:pPr>
              <w:pStyle w:val="P68B1DB1-Normal4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APPOINTED ECTS CREDITS</w:t>
            </w:r>
          </w:p>
        </w:tc>
        <w:tc>
          <w:tcPr>
            <w:tcW w:w="6890" w:type="dxa"/>
          </w:tcPr>
          <w:p w14:paraId="74F8A0A0" w14:textId="77777777" w:rsidR="00B73B7D" w:rsidRPr="00081EAD" w:rsidRDefault="00B73B7D" w:rsidP="00813137">
            <w:pPr>
              <w:pStyle w:val="HTMLPreformatted"/>
              <w:shd w:val="clear" w:color="auto" w:fill="FFFFFF" w:themeFill="background1"/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 xml:space="preserve">3 ECTS credits </w:t>
            </w:r>
          </w:p>
          <w:p w14:paraId="01371D07" w14:textId="77777777" w:rsidR="00B73B7D" w:rsidRPr="00081EAD" w:rsidRDefault="00B73B7D" w:rsidP="00813137">
            <w:pPr>
              <w:pStyle w:val="HTMLPreformatted"/>
              <w:shd w:val="clear" w:color="auto" w:fill="FFFFFF" w:themeFill="background1"/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</w:pPr>
          </w:p>
          <w:p w14:paraId="3A61559B" w14:textId="77777777" w:rsidR="00B73B7D" w:rsidRPr="00081EAD" w:rsidRDefault="00B73B7D" w:rsidP="00813137">
            <w:pPr>
              <w:pStyle w:val="HTMLPreformatted"/>
              <w:shd w:val="clear" w:color="auto" w:fill="FFFFFF" w:themeFill="background1"/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>1 ECTS lecture point (attendance, participation in the implementation of tasks during the lecture) (30 hours)</w:t>
            </w:r>
          </w:p>
          <w:p w14:paraId="431E00C3" w14:textId="77777777" w:rsidR="00B73B7D" w:rsidRPr="00081EAD" w:rsidRDefault="00B73B7D" w:rsidP="00813137">
            <w:pPr>
              <w:pStyle w:val="HTMLPreformatted"/>
              <w:shd w:val="clear" w:color="auto" w:fill="FFFFFF" w:themeFill="background1"/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>0,5 ECTS credit fieldwork (participation, design and implementation of fieldwork) (15 hours)</w:t>
            </w:r>
          </w:p>
          <w:p w14:paraId="71101BE4" w14:textId="77777777" w:rsidR="00B73B7D" w:rsidRPr="00081EAD" w:rsidRDefault="00B73B7D" w:rsidP="00813137">
            <w:pPr>
              <w:pStyle w:val="P68B1DB1-ListParagraph7"/>
              <w:ind w:left="360"/>
              <w:rPr>
                <w:szCs w:val="22"/>
              </w:rPr>
            </w:pPr>
            <w:r w:rsidRPr="00081EAD">
              <w:rPr>
                <w:rStyle w:val="y2iqfc"/>
                <w:color w:val="202124"/>
                <w:szCs w:val="22"/>
                <w:lang w:val="en"/>
              </w:rPr>
              <w:t>1,5 ECTS credit colloquium / exam (written + oral) (45 hours)</w:t>
            </w:r>
          </w:p>
        </w:tc>
      </w:tr>
      <w:tr w:rsidR="00B73B7D" w:rsidRPr="00081EAD" w14:paraId="03A77DCA" w14:textId="77777777" w:rsidTr="00813137">
        <w:trPr>
          <w:trHeight w:val="330"/>
        </w:trPr>
        <w:tc>
          <w:tcPr>
            <w:tcW w:w="2440" w:type="dxa"/>
            <w:shd w:val="clear" w:color="auto" w:fill="F2F2F2" w:themeFill="background1" w:themeFillShade="F2"/>
          </w:tcPr>
          <w:p w14:paraId="4AE48E1E" w14:textId="77777777" w:rsidR="00B73B7D" w:rsidRPr="00081EAD" w:rsidRDefault="00B73B7D" w:rsidP="00813137">
            <w:pPr>
              <w:pStyle w:val="P68B1DB1-Normal4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STUDY PROGRAMME OF THE IMPLEMENTED COURSE</w:t>
            </w:r>
          </w:p>
        </w:tc>
        <w:tc>
          <w:tcPr>
            <w:tcW w:w="6890" w:type="dxa"/>
          </w:tcPr>
          <w:p w14:paraId="3D2CF1CF" w14:textId="77777777" w:rsidR="00B73B7D" w:rsidRPr="00081EAD" w:rsidRDefault="00B73B7D" w:rsidP="00813137">
            <w:pPr>
              <w:pStyle w:val="HTMLPreformatted"/>
              <w:spacing w:line="540" w:lineRule="atLeast"/>
              <w:rPr>
                <w:rFonts w:ascii="Times New Roman" w:hAnsi="Times New Roman" w:cs="Times New Roman"/>
                <w:color w:val="202124"/>
                <w:sz w:val="22"/>
                <w:szCs w:val="22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>Undergraduate study of social work</w:t>
            </w:r>
          </w:p>
          <w:p w14:paraId="00457509" w14:textId="77777777" w:rsidR="00B73B7D" w:rsidRPr="00081EAD" w:rsidRDefault="00B73B7D" w:rsidP="00813137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 xml:space="preserve"> </w:t>
            </w:r>
          </w:p>
        </w:tc>
      </w:tr>
      <w:tr w:rsidR="00B73B7D" w:rsidRPr="00081EAD" w14:paraId="5B45DA5E" w14:textId="77777777" w:rsidTr="00813137">
        <w:trPr>
          <w:trHeight w:val="255"/>
        </w:trPr>
        <w:tc>
          <w:tcPr>
            <w:tcW w:w="2440" w:type="dxa"/>
            <w:shd w:val="clear" w:color="auto" w:fill="F2F2F2" w:themeFill="background1" w:themeFillShade="F2"/>
          </w:tcPr>
          <w:p w14:paraId="4B91659B" w14:textId="77777777" w:rsidR="00B73B7D" w:rsidRPr="00081EAD" w:rsidRDefault="00B73B7D" w:rsidP="00813137">
            <w:pPr>
              <w:pStyle w:val="P68B1DB1-Normal4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STUDY PROGRAMME QUALIFICATION LEVEL (6.st, 6.sv, 7.1.st, 7.1.sv, 7.2, 8.2.)</w:t>
            </w:r>
          </w:p>
        </w:tc>
        <w:tc>
          <w:tcPr>
            <w:tcW w:w="6890" w:type="dxa"/>
          </w:tcPr>
          <w:p w14:paraId="23F3CE80" w14:textId="77777777" w:rsidR="00B73B7D" w:rsidRPr="00081EAD" w:rsidRDefault="00B73B7D" w:rsidP="00813137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6 sv</w:t>
            </w:r>
          </w:p>
        </w:tc>
      </w:tr>
      <w:tr w:rsidR="00B73B7D" w:rsidRPr="00081EAD" w14:paraId="5B26F08D" w14:textId="77777777" w:rsidTr="00813137">
        <w:trPr>
          <w:trHeight w:val="255"/>
        </w:trPr>
        <w:tc>
          <w:tcPr>
            <w:tcW w:w="2440" w:type="dxa"/>
          </w:tcPr>
          <w:p w14:paraId="21D72822" w14:textId="77777777" w:rsidR="00B73B7D" w:rsidRPr="00081EAD" w:rsidRDefault="00B73B7D" w:rsidP="00813137">
            <w:pPr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6890" w:type="dxa"/>
            <w:shd w:val="clear" w:color="auto" w:fill="BDD6EE" w:themeFill="accent1" w:themeFillTint="66"/>
          </w:tcPr>
          <w:p w14:paraId="562B6DFA" w14:textId="77777777" w:rsidR="00B73B7D" w:rsidRPr="00081EAD" w:rsidRDefault="00B73B7D" w:rsidP="00813137">
            <w:pPr>
              <w:pStyle w:val="P68B1DB1-Normal8"/>
              <w:jc w:val="center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NSTRUCTIVE ALIGNMENT</w:t>
            </w:r>
          </w:p>
        </w:tc>
      </w:tr>
      <w:tr w:rsidR="00B73B7D" w:rsidRPr="00081EAD" w14:paraId="768C567C" w14:textId="77777777" w:rsidTr="0081313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7FE73E2A" w14:textId="77777777" w:rsidR="00B73B7D" w:rsidRPr="00081EAD" w:rsidRDefault="00B73B7D" w:rsidP="00813137">
            <w:pPr>
              <w:pStyle w:val="P68B1DB1-Normal4"/>
              <w:ind w:left="36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OUTCOME (NAME)</w:t>
            </w:r>
          </w:p>
        </w:tc>
        <w:tc>
          <w:tcPr>
            <w:tcW w:w="6890" w:type="dxa"/>
            <w:shd w:val="clear" w:color="auto" w:fill="E7E6E6" w:themeFill="background2"/>
          </w:tcPr>
          <w:p w14:paraId="6548D581" w14:textId="77777777" w:rsidR="00B73B7D" w:rsidRPr="00081EAD" w:rsidRDefault="00B73B7D" w:rsidP="00813137">
            <w:pPr>
              <w:pStyle w:val="HTMLPreformatted"/>
              <w:rPr>
                <w:rFonts w:ascii="Times New Roman" w:hAnsi="Times New Roman" w:cs="Times New Roman"/>
                <w:color w:val="202124"/>
                <w:sz w:val="22"/>
                <w:szCs w:val="22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>Interpret the occurrence and state of juvenile delinquency in the world and in Croatia based on basic theoretical explanations</w:t>
            </w:r>
          </w:p>
          <w:p w14:paraId="3633A6A2" w14:textId="77777777" w:rsidR="00B73B7D" w:rsidRPr="00081EAD" w:rsidRDefault="00B73B7D" w:rsidP="00813137">
            <w:pPr>
              <w:pStyle w:val="P68B1DB1-Normal8"/>
              <w:jc w:val="both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 xml:space="preserve"> </w:t>
            </w:r>
          </w:p>
        </w:tc>
      </w:tr>
      <w:tr w:rsidR="00B73B7D" w:rsidRPr="00081EAD" w14:paraId="17F57793" w14:textId="77777777" w:rsidTr="00813137">
        <w:trPr>
          <w:trHeight w:val="255"/>
        </w:trPr>
        <w:tc>
          <w:tcPr>
            <w:tcW w:w="2440" w:type="dxa"/>
          </w:tcPr>
          <w:p w14:paraId="00DED7C0" w14:textId="77777777" w:rsidR="00B73B7D" w:rsidRPr="00081EAD" w:rsidRDefault="00B73B7D" w:rsidP="00B73B7D">
            <w:pPr>
              <w:pStyle w:val="P68B1DB1-Normal4"/>
              <w:numPr>
                <w:ilvl w:val="0"/>
                <w:numId w:val="1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0007883E" w14:textId="77777777" w:rsidR="00B73B7D" w:rsidRPr="00081EAD" w:rsidRDefault="00B73B7D" w:rsidP="00813137">
            <w:pPr>
              <w:pStyle w:val="HTMLPreformatted"/>
              <w:shd w:val="clear" w:color="auto" w:fill="F8F9FA"/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>11. Explain the theoretical framework of understanding and functioning of man in the community</w:t>
            </w:r>
          </w:p>
          <w:p w14:paraId="3C025B70" w14:textId="77777777" w:rsidR="00B73B7D" w:rsidRPr="00081EAD" w:rsidRDefault="00B73B7D" w:rsidP="00813137">
            <w:pPr>
              <w:pStyle w:val="HTMLPreformatted"/>
              <w:shd w:val="clear" w:color="auto" w:fill="F8F9FA"/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>15. Recognize how cultural and other characteristics are related to the position of social groups, the development of social risks and problems and the possibility of solving them</w:t>
            </w:r>
          </w:p>
          <w:p w14:paraId="417A9D68" w14:textId="77777777" w:rsidR="00B73B7D" w:rsidRPr="00081EAD" w:rsidRDefault="00B73B7D" w:rsidP="00813137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16. Analyze how social, political, economic, technological and environmental processes affect the emergence of inequality in society, the development of social risks and problems.</w:t>
            </w:r>
          </w:p>
        </w:tc>
      </w:tr>
      <w:tr w:rsidR="00B73B7D" w:rsidRPr="00081EAD" w14:paraId="45156BDE" w14:textId="77777777" w:rsidTr="00813137">
        <w:trPr>
          <w:trHeight w:val="255"/>
        </w:trPr>
        <w:tc>
          <w:tcPr>
            <w:tcW w:w="2440" w:type="dxa"/>
          </w:tcPr>
          <w:p w14:paraId="3EF8FF3F" w14:textId="77777777" w:rsidR="00B73B7D" w:rsidRPr="00081EAD" w:rsidRDefault="00B73B7D" w:rsidP="00B73B7D">
            <w:pPr>
              <w:pStyle w:val="P68B1DB1-Normal4"/>
              <w:numPr>
                <w:ilvl w:val="0"/>
                <w:numId w:val="1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 xml:space="preserve">COGNITIVE AREA OF KNOWLEDGE </w:t>
            </w:r>
            <w:r w:rsidRPr="00081EAD">
              <w:rPr>
                <w:sz w:val="22"/>
                <w:szCs w:val="22"/>
              </w:rPr>
              <w:lastRenderedPageBreak/>
              <w:t>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7164DA3E" w14:textId="77777777" w:rsidR="00B73B7D" w:rsidRPr="00081EAD" w:rsidRDefault="00B73B7D" w:rsidP="00813137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lastRenderedPageBreak/>
              <w:t>Understanding</w:t>
            </w:r>
          </w:p>
        </w:tc>
      </w:tr>
      <w:tr w:rsidR="00B73B7D" w:rsidRPr="00081EAD" w14:paraId="74D25164" w14:textId="77777777" w:rsidTr="00813137">
        <w:trPr>
          <w:trHeight w:val="255"/>
        </w:trPr>
        <w:tc>
          <w:tcPr>
            <w:tcW w:w="2440" w:type="dxa"/>
          </w:tcPr>
          <w:p w14:paraId="61D7FA7D" w14:textId="77777777" w:rsidR="00B73B7D" w:rsidRPr="00081EAD" w:rsidRDefault="00B73B7D" w:rsidP="00B73B7D">
            <w:pPr>
              <w:pStyle w:val="P68B1DB1-Normal4"/>
              <w:numPr>
                <w:ilvl w:val="0"/>
                <w:numId w:val="1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35B17B42" w14:textId="77777777" w:rsidR="00B73B7D" w:rsidRPr="00081EAD" w:rsidRDefault="00B73B7D" w:rsidP="00813137">
            <w:pPr>
              <w:pStyle w:val="P68B1DB1-Normal5"/>
              <w:jc w:val="both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information management skills, ability to critique and self-criticism, research skills, learning ability, presentation and communication skills</w:t>
            </w:r>
          </w:p>
        </w:tc>
      </w:tr>
      <w:tr w:rsidR="00B73B7D" w:rsidRPr="00081EAD" w14:paraId="29B3C020" w14:textId="77777777" w:rsidTr="00813137">
        <w:trPr>
          <w:trHeight w:val="255"/>
        </w:trPr>
        <w:tc>
          <w:tcPr>
            <w:tcW w:w="2440" w:type="dxa"/>
          </w:tcPr>
          <w:p w14:paraId="43894EEE" w14:textId="77777777" w:rsidR="00B73B7D" w:rsidRPr="00081EAD" w:rsidRDefault="00B73B7D" w:rsidP="00B73B7D">
            <w:pPr>
              <w:pStyle w:val="P68B1DB1-Normal4"/>
              <w:numPr>
                <w:ilvl w:val="0"/>
                <w:numId w:val="1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05A5E5FE" w14:textId="77777777" w:rsidR="00B73B7D" w:rsidRPr="00081EAD" w:rsidRDefault="00B73B7D" w:rsidP="00813137">
            <w:pPr>
              <w:pStyle w:val="HTMLPreformatted"/>
              <w:shd w:val="clear" w:color="auto" w:fill="F8F9FA"/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>Theoretical explanations of juvenile delinquency</w:t>
            </w:r>
          </w:p>
          <w:p w14:paraId="4874F978" w14:textId="77777777" w:rsidR="00B73B7D" w:rsidRPr="00081EAD" w:rsidRDefault="00B73B7D" w:rsidP="00813137">
            <w:pPr>
              <w:pStyle w:val="HTMLPreformatted"/>
              <w:shd w:val="clear" w:color="auto" w:fill="F8F9FA"/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>Phenomenology of juvenile delinquency in the world</w:t>
            </w:r>
          </w:p>
          <w:p w14:paraId="4A935346" w14:textId="77777777" w:rsidR="00B73B7D" w:rsidRPr="00081EAD" w:rsidRDefault="00B73B7D" w:rsidP="00813137">
            <w:pPr>
              <w:pStyle w:val="HTMLPreformatted"/>
              <w:shd w:val="clear" w:color="auto" w:fill="F8F9FA"/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>Phenomenology of juvenile delinquency in Croatia</w:t>
            </w:r>
          </w:p>
          <w:p w14:paraId="10EE86BD" w14:textId="77777777" w:rsidR="00B73B7D" w:rsidRPr="00081EAD" w:rsidRDefault="00B73B7D" w:rsidP="00813137">
            <w:pPr>
              <w:pStyle w:val="P68B1DB1-ListParagraph6"/>
              <w:ind w:left="360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lectures, text work, student debate, independent reading of literature.</w:t>
            </w:r>
          </w:p>
        </w:tc>
      </w:tr>
      <w:tr w:rsidR="00B73B7D" w:rsidRPr="00081EAD" w14:paraId="37F638CD" w14:textId="77777777" w:rsidTr="00813137">
        <w:trPr>
          <w:trHeight w:val="255"/>
        </w:trPr>
        <w:tc>
          <w:tcPr>
            <w:tcW w:w="2440" w:type="dxa"/>
          </w:tcPr>
          <w:p w14:paraId="6FDE5FB1" w14:textId="77777777" w:rsidR="00B73B7D" w:rsidRPr="00081EAD" w:rsidRDefault="00B73B7D" w:rsidP="00B73B7D">
            <w:pPr>
              <w:pStyle w:val="P68B1DB1-Normal4"/>
              <w:numPr>
                <w:ilvl w:val="0"/>
                <w:numId w:val="1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410A01DC" w14:textId="77777777" w:rsidR="00B73B7D" w:rsidRPr="00081EAD" w:rsidRDefault="00B73B7D" w:rsidP="00813137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lectures, text work, student debate, independent reading of literature.</w:t>
            </w:r>
          </w:p>
        </w:tc>
      </w:tr>
      <w:tr w:rsidR="00B73B7D" w:rsidRPr="00081EAD" w14:paraId="15F6C2C2" w14:textId="77777777" w:rsidTr="00813137">
        <w:trPr>
          <w:trHeight w:val="255"/>
        </w:trPr>
        <w:tc>
          <w:tcPr>
            <w:tcW w:w="2440" w:type="dxa"/>
          </w:tcPr>
          <w:p w14:paraId="7BEDEF2E" w14:textId="77777777" w:rsidR="00B73B7D" w:rsidRPr="00081EAD" w:rsidRDefault="00B73B7D" w:rsidP="00B73B7D">
            <w:pPr>
              <w:pStyle w:val="P68B1DB1-Normal4"/>
              <w:numPr>
                <w:ilvl w:val="0"/>
                <w:numId w:val="1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71FDA853" w14:textId="77777777" w:rsidR="00B73B7D" w:rsidRPr="00081EAD" w:rsidRDefault="00B73B7D" w:rsidP="00813137">
            <w:pPr>
              <w:pStyle w:val="HTMLPreformatted"/>
              <w:shd w:val="clear" w:color="auto" w:fill="F8F9FA"/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>Colloquium: questions of objective type (multiple selection, recollection, recognition, connection, grouping), essay-type tasks (short answers to open-ended questions or production of longer texts on a given topic),</w:t>
            </w:r>
          </w:p>
          <w:p w14:paraId="2B2F78A8" w14:textId="77777777" w:rsidR="00B73B7D" w:rsidRPr="00081EAD" w:rsidRDefault="00B73B7D" w:rsidP="00813137">
            <w:pPr>
              <w:pStyle w:val="HTMLPreformatted"/>
              <w:shd w:val="clear" w:color="auto" w:fill="F8F9FA"/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>Evaluation of student performance (guided discussions, simulations of a certain process, performance of practical work)</w:t>
            </w:r>
          </w:p>
          <w:p w14:paraId="57348C49" w14:textId="77777777" w:rsidR="00B73B7D" w:rsidRPr="00081EAD" w:rsidRDefault="00B73B7D" w:rsidP="00813137">
            <w:pPr>
              <w:pStyle w:val="P68B1DB1-ListParagraph7"/>
              <w:ind w:left="360"/>
              <w:jc w:val="both"/>
              <w:rPr>
                <w:szCs w:val="22"/>
              </w:rPr>
            </w:pPr>
            <w:r w:rsidRPr="00081EAD">
              <w:rPr>
                <w:rStyle w:val="y2iqfc"/>
                <w:color w:val="202124"/>
                <w:szCs w:val="22"/>
                <w:lang w:val="en"/>
              </w:rPr>
              <w:t>Oral exam</w:t>
            </w:r>
          </w:p>
        </w:tc>
      </w:tr>
      <w:tr w:rsidR="00B73B7D" w:rsidRPr="00081EAD" w14:paraId="45C5183F" w14:textId="77777777" w:rsidTr="0081313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369A5815" w14:textId="77777777" w:rsidR="00B73B7D" w:rsidRPr="00081EAD" w:rsidRDefault="00B73B7D" w:rsidP="00813137">
            <w:pPr>
              <w:pStyle w:val="P68B1DB1-Normal4"/>
              <w:ind w:left="36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5A31DBAB" w14:textId="77777777" w:rsidR="00B73B7D" w:rsidRPr="00081EAD" w:rsidRDefault="00B73B7D" w:rsidP="00813137">
            <w:pPr>
              <w:pStyle w:val="P68B1DB1-Normal8"/>
              <w:jc w:val="both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Clarify the role of individual and environmental factors that contribute to the emergence and / or prevention of delinquent behavior of young people</w:t>
            </w:r>
          </w:p>
        </w:tc>
      </w:tr>
      <w:tr w:rsidR="00B73B7D" w:rsidRPr="00081EAD" w14:paraId="660B39A9" w14:textId="77777777" w:rsidTr="00813137">
        <w:trPr>
          <w:trHeight w:val="255"/>
        </w:trPr>
        <w:tc>
          <w:tcPr>
            <w:tcW w:w="2440" w:type="dxa"/>
          </w:tcPr>
          <w:p w14:paraId="353FFCA8" w14:textId="77777777" w:rsidR="00B73B7D" w:rsidRPr="00081EAD" w:rsidRDefault="00B73B7D" w:rsidP="00B73B7D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72CC95B7" w14:textId="77777777" w:rsidR="00B73B7D" w:rsidRPr="00081EAD" w:rsidRDefault="00B73B7D" w:rsidP="00813137">
            <w:pPr>
              <w:pStyle w:val="HTMLPreformatted"/>
              <w:shd w:val="clear" w:color="auto" w:fill="F8F9FA"/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 xml:space="preserve">3. Define risks and problems taking into account the user perspective and values ​​of social work </w:t>
            </w:r>
          </w:p>
          <w:p w14:paraId="2D9881C5" w14:textId="77777777" w:rsidR="00B73B7D" w:rsidRPr="00081EAD" w:rsidRDefault="00B73B7D" w:rsidP="00813137">
            <w:pPr>
              <w:pStyle w:val="HTMLPreformatted"/>
              <w:shd w:val="clear" w:color="auto" w:fill="F8F9FA"/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>15. Recognize how cultural and other characteristics are related to the position of social groups, the development of social risks and problems and the possibility of solving them</w:t>
            </w:r>
          </w:p>
          <w:p w14:paraId="4EB738CF" w14:textId="77777777" w:rsidR="00B73B7D" w:rsidRPr="00081EAD" w:rsidRDefault="00B73B7D" w:rsidP="00813137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16. Analyze how social, political, economic, technological and environmental processes affect the emergence of inequality in society, the development of social risks and problems.</w:t>
            </w:r>
          </w:p>
        </w:tc>
      </w:tr>
      <w:tr w:rsidR="00B73B7D" w:rsidRPr="00081EAD" w14:paraId="601215E4" w14:textId="77777777" w:rsidTr="00813137">
        <w:trPr>
          <w:trHeight w:val="255"/>
        </w:trPr>
        <w:tc>
          <w:tcPr>
            <w:tcW w:w="2440" w:type="dxa"/>
          </w:tcPr>
          <w:p w14:paraId="57AFE7C7" w14:textId="77777777" w:rsidR="00B73B7D" w:rsidRPr="00081EAD" w:rsidRDefault="00B73B7D" w:rsidP="00B73B7D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125B9FE7" w14:textId="77777777" w:rsidR="00B73B7D" w:rsidRPr="00081EAD" w:rsidRDefault="00B73B7D" w:rsidP="00813137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Understanding</w:t>
            </w:r>
          </w:p>
        </w:tc>
      </w:tr>
      <w:tr w:rsidR="00B73B7D" w:rsidRPr="00081EAD" w14:paraId="23ABCDA1" w14:textId="77777777" w:rsidTr="00813137">
        <w:trPr>
          <w:trHeight w:val="255"/>
        </w:trPr>
        <w:tc>
          <w:tcPr>
            <w:tcW w:w="2440" w:type="dxa"/>
          </w:tcPr>
          <w:p w14:paraId="30DEB5C7" w14:textId="77777777" w:rsidR="00B73B7D" w:rsidRPr="00081EAD" w:rsidRDefault="00B73B7D" w:rsidP="00B73B7D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6AF066FC" w14:textId="77777777" w:rsidR="00B73B7D" w:rsidRPr="00081EAD" w:rsidRDefault="00B73B7D" w:rsidP="00813137">
            <w:pPr>
              <w:pStyle w:val="P68B1DB1-Normal5"/>
              <w:jc w:val="both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information management skills, ability to critique and self-criticism, research skills, ability to learn</w:t>
            </w:r>
          </w:p>
        </w:tc>
      </w:tr>
      <w:tr w:rsidR="00B73B7D" w:rsidRPr="00081EAD" w14:paraId="70411932" w14:textId="77777777" w:rsidTr="00813137">
        <w:trPr>
          <w:trHeight w:val="255"/>
        </w:trPr>
        <w:tc>
          <w:tcPr>
            <w:tcW w:w="2440" w:type="dxa"/>
          </w:tcPr>
          <w:p w14:paraId="10FC6B8A" w14:textId="77777777" w:rsidR="00B73B7D" w:rsidRPr="00081EAD" w:rsidRDefault="00B73B7D" w:rsidP="00B73B7D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3EB63CA3" w14:textId="77777777" w:rsidR="00B73B7D" w:rsidRPr="00081EAD" w:rsidRDefault="00B73B7D" w:rsidP="00813137">
            <w:pPr>
              <w:pStyle w:val="P68B1DB1-ListParagraph6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Etiological factors of juvenile delinquency</w:t>
            </w:r>
          </w:p>
        </w:tc>
      </w:tr>
      <w:tr w:rsidR="00B73B7D" w:rsidRPr="00081EAD" w14:paraId="49513B80" w14:textId="77777777" w:rsidTr="00813137">
        <w:trPr>
          <w:trHeight w:val="255"/>
        </w:trPr>
        <w:tc>
          <w:tcPr>
            <w:tcW w:w="2440" w:type="dxa"/>
          </w:tcPr>
          <w:p w14:paraId="0C708728" w14:textId="77777777" w:rsidR="00B73B7D" w:rsidRPr="00081EAD" w:rsidRDefault="00B73B7D" w:rsidP="00B73B7D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53FDC3E6" w14:textId="77777777" w:rsidR="00B73B7D" w:rsidRPr="00081EAD" w:rsidRDefault="00B73B7D" w:rsidP="00813137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lectures, guided discussion, independent reading of literature</w:t>
            </w:r>
          </w:p>
        </w:tc>
      </w:tr>
      <w:tr w:rsidR="00B73B7D" w:rsidRPr="00081EAD" w14:paraId="0EAB2BCE" w14:textId="77777777" w:rsidTr="00813137">
        <w:trPr>
          <w:trHeight w:val="255"/>
        </w:trPr>
        <w:tc>
          <w:tcPr>
            <w:tcW w:w="2440" w:type="dxa"/>
          </w:tcPr>
          <w:p w14:paraId="4C647B62" w14:textId="77777777" w:rsidR="00B73B7D" w:rsidRPr="00081EAD" w:rsidRDefault="00B73B7D" w:rsidP="00B73B7D">
            <w:pPr>
              <w:pStyle w:val="P68B1DB1-Normal4"/>
              <w:numPr>
                <w:ilvl w:val="0"/>
                <w:numId w:val="2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45DE4F4B" w14:textId="77777777" w:rsidR="00B73B7D" w:rsidRPr="00081EAD" w:rsidRDefault="00B73B7D" w:rsidP="00813137">
            <w:pPr>
              <w:pStyle w:val="HTMLPreformatted"/>
              <w:shd w:val="clear" w:color="auto" w:fill="F8F9FA"/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>Colloquium: questions of objective type (multiple selection, recollection, recognition, connection, grouping), essay-type tasks (short answers to open-ended questions or production of longer texts on a given topic),</w:t>
            </w:r>
          </w:p>
          <w:p w14:paraId="7C94D146" w14:textId="77777777" w:rsidR="00B73B7D" w:rsidRPr="00081EAD" w:rsidRDefault="00B73B7D" w:rsidP="00813137">
            <w:pPr>
              <w:pStyle w:val="HTMLPreformatted"/>
              <w:shd w:val="clear" w:color="auto" w:fill="F8F9FA"/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>Evaluation of student performance (guided discussions, simulations of a certain process, performance of practical work)</w:t>
            </w:r>
          </w:p>
          <w:p w14:paraId="742D733F" w14:textId="77777777" w:rsidR="00B73B7D" w:rsidRPr="00081EAD" w:rsidRDefault="00B73B7D" w:rsidP="00813137">
            <w:pPr>
              <w:pStyle w:val="P68B1DB1-ListParagraph7"/>
              <w:ind w:left="322"/>
              <w:rPr>
                <w:szCs w:val="22"/>
              </w:rPr>
            </w:pPr>
            <w:r w:rsidRPr="00081EAD">
              <w:rPr>
                <w:rStyle w:val="y2iqfc"/>
                <w:color w:val="202124"/>
                <w:szCs w:val="22"/>
                <w:lang w:val="en"/>
              </w:rPr>
              <w:t>Oral exam</w:t>
            </w:r>
          </w:p>
        </w:tc>
      </w:tr>
      <w:tr w:rsidR="00B73B7D" w:rsidRPr="00081EAD" w14:paraId="03AF54B1" w14:textId="77777777" w:rsidTr="0081313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57BC3150" w14:textId="77777777" w:rsidR="00B73B7D" w:rsidRPr="00081EAD" w:rsidRDefault="00B73B7D" w:rsidP="00813137">
            <w:pPr>
              <w:pStyle w:val="P68B1DB1-Normal4"/>
              <w:ind w:left="36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9BC9BBB" w14:textId="77777777" w:rsidR="00B73B7D" w:rsidRPr="00081EAD" w:rsidRDefault="00B73B7D" w:rsidP="00813137">
            <w:pPr>
              <w:pStyle w:val="P68B1DB1-Normal8"/>
              <w:jc w:val="both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Develop an individual plan for dealing with a young person in conflict with the law</w:t>
            </w:r>
          </w:p>
        </w:tc>
      </w:tr>
      <w:tr w:rsidR="00B73B7D" w:rsidRPr="00081EAD" w14:paraId="05DE52DD" w14:textId="77777777" w:rsidTr="00813137">
        <w:trPr>
          <w:trHeight w:val="255"/>
        </w:trPr>
        <w:tc>
          <w:tcPr>
            <w:tcW w:w="2440" w:type="dxa"/>
          </w:tcPr>
          <w:p w14:paraId="7850B229" w14:textId="77777777" w:rsidR="00B73B7D" w:rsidRPr="00081EAD" w:rsidRDefault="00B73B7D" w:rsidP="00B73B7D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4ACFC103" w14:textId="77777777" w:rsidR="00B73B7D" w:rsidRPr="00081EAD" w:rsidRDefault="00B73B7D" w:rsidP="00813137">
            <w:pPr>
              <w:pStyle w:val="HTMLPreformatted"/>
              <w:shd w:val="clear" w:color="auto" w:fill="F8F9FA"/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>2. Make a comprehensive assessment of the characteristics and systems of the user, family, group or community</w:t>
            </w:r>
          </w:p>
          <w:p w14:paraId="1F2C5C25" w14:textId="77777777" w:rsidR="00B73B7D" w:rsidRPr="00081EAD" w:rsidRDefault="00B73B7D" w:rsidP="00813137">
            <w:pPr>
              <w:pStyle w:val="HTMLPreformatted"/>
              <w:shd w:val="clear" w:color="auto" w:fill="F8F9FA"/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>7. Understand and apply legal regulations governing the rights and obligations of users in the systems in which social work operates</w:t>
            </w:r>
          </w:p>
          <w:p w14:paraId="03D7B8EF" w14:textId="77777777" w:rsidR="00B73B7D" w:rsidRPr="00081EAD" w:rsidRDefault="00B73B7D" w:rsidP="00813137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12. Apply a theoretical framework to assess, plan, and work with the individual, family, group, and community</w:t>
            </w:r>
          </w:p>
        </w:tc>
      </w:tr>
      <w:tr w:rsidR="00B73B7D" w:rsidRPr="00081EAD" w14:paraId="3B88B78E" w14:textId="77777777" w:rsidTr="00813137">
        <w:trPr>
          <w:trHeight w:val="255"/>
        </w:trPr>
        <w:tc>
          <w:tcPr>
            <w:tcW w:w="2440" w:type="dxa"/>
          </w:tcPr>
          <w:p w14:paraId="3D1D97F1" w14:textId="77777777" w:rsidR="00B73B7D" w:rsidRPr="00081EAD" w:rsidRDefault="00B73B7D" w:rsidP="00B73B7D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335AC01C" w14:textId="77777777" w:rsidR="00B73B7D" w:rsidRPr="00081EAD" w:rsidRDefault="00B73B7D" w:rsidP="00813137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Application</w:t>
            </w:r>
          </w:p>
        </w:tc>
      </w:tr>
      <w:tr w:rsidR="00B73B7D" w:rsidRPr="00081EAD" w14:paraId="2553084E" w14:textId="77777777" w:rsidTr="00813137">
        <w:trPr>
          <w:trHeight w:val="255"/>
        </w:trPr>
        <w:tc>
          <w:tcPr>
            <w:tcW w:w="2440" w:type="dxa"/>
          </w:tcPr>
          <w:p w14:paraId="06F6A412" w14:textId="77777777" w:rsidR="00B73B7D" w:rsidRPr="00081EAD" w:rsidRDefault="00B73B7D" w:rsidP="00B73B7D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3F010614" w14:textId="77777777" w:rsidR="00B73B7D" w:rsidRPr="00081EAD" w:rsidRDefault="00B73B7D" w:rsidP="00813137">
            <w:pPr>
              <w:pStyle w:val="P68B1DB1-Normal5"/>
              <w:jc w:val="both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information management skills, problem solving ability, teamwork ability, critique and self-criticism ability, ability to apply knowledge in practice, research skills, project proposal development</w:t>
            </w:r>
          </w:p>
        </w:tc>
      </w:tr>
      <w:tr w:rsidR="00B73B7D" w:rsidRPr="00081EAD" w14:paraId="63E94E83" w14:textId="77777777" w:rsidTr="00813137">
        <w:trPr>
          <w:trHeight w:val="255"/>
        </w:trPr>
        <w:tc>
          <w:tcPr>
            <w:tcW w:w="2440" w:type="dxa"/>
          </w:tcPr>
          <w:p w14:paraId="7D726668" w14:textId="77777777" w:rsidR="00B73B7D" w:rsidRPr="00081EAD" w:rsidRDefault="00B73B7D" w:rsidP="00B73B7D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28CFAE53" w14:textId="77777777" w:rsidR="00B73B7D" w:rsidRPr="00081EAD" w:rsidRDefault="00B73B7D" w:rsidP="00813137">
            <w:pPr>
              <w:pStyle w:val="HTMLPreformatted"/>
              <w:shd w:val="clear" w:color="auto" w:fill="F8F9FA"/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>Development of IPP - individual action plan for a young person in conflict with the law</w:t>
            </w:r>
          </w:p>
          <w:p w14:paraId="425F7A72" w14:textId="77777777" w:rsidR="00B73B7D" w:rsidRPr="00081EAD" w:rsidRDefault="00B73B7D" w:rsidP="00813137">
            <w:pPr>
              <w:pStyle w:val="P68B1DB1-ListParagraph6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lectures, problem solving, making a practical task, demonstration of a practical task</w:t>
            </w:r>
          </w:p>
        </w:tc>
      </w:tr>
      <w:tr w:rsidR="00B73B7D" w:rsidRPr="00081EAD" w14:paraId="210CBDC3" w14:textId="77777777" w:rsidTr="00813137">
        <w:trPr>
          <w:trHeight w:val="255"/>
        </w:trPr>
        <w:tc>
          <w:tcPr>
            <w:tcW w:w="2440" w:type="dxa"/>
          </w:tcPr>
          <w:p w14:paraId="0875F566" w14:textId="77777777" w:rsidR="00B73B7D" w:rsidRPr="00081EAD" w:rsidRDefault="00B73B7D" w:rsidP="00B73B7D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3053FC8F" w14:textId="77777777" w:rsidR="00B73B7D" w:rsidRPr="00081EAD" w:rsidRDefault="00B73B7D" w:rsidP="00813137">
            <w:pPr>
              <w:pStyle w:val="P68B1DB1-Normal5"/>
              <w:jc w:val="both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lectures, problem solving, making a practical task, demonstration of a practical task</w:t>
            </w:r>
          </w:p>
        </w:tc>
      </w:tr>
      <w:tr w:rsidR="00B73B7D" w:rsidRPr="00081EAD" w14:paraId="7B58C4B4" w14:textId="77777777" w:rsidTr="00813137">
        <w:trPr>
          <w:trHeight w:val="255"/>
        </w:trPr>
        <w:tc>
          <w:tcPr>
            <w:tcW w:w="2440" w:type="dxa"/>
          </w:tcPr>
          <w:p w14:paraId="00D8A415" w14:textId="77777777" w:rsidR="00B73B7D" w:rsidRPr="00081EAD" w:rsidRDefault="00B73B7D" w:rsidP="00B73B7D">
            <w:pPr>
              <w:pStyle w:val="P68B1DB1-Normal4"/>
              <w:numPr>
                <w:ilvl w:val="0"/>
                <w:numId w:val="3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121B5CA0" w14:textId="77777777" w:rsidR="00B73B7D" w:rsidRPr="00081EAD" w:rsidRDefault="00B73B7D" w:rsidP="00813137">
            <w:pPr>
              <w:pStyle w:val="HTMLPreformatted"/>
              <w:shd w:val="clear" w:color="auto" w:fill="F8F9FA"/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>Colloquium: questions of objective type (multiple selection, recollection, recognition, connection, grouping), essay-type tasks (short answers to open-ended questions or production of longer texts on a given topic),</w:t>
            </w:r>
          </w:p>
          <w:p w14:paraId="3EBD12EF" w14:textId="77777777" w:rsidR="00B73B7D" w:rsidRPr="00081EAD" w:rsidRDefault="00B73B7D" w:rsidP="00813137">
            <w:pPr>
              <w:pStyle w:val="HTMLPreformatted"/>
              <w:shd w:val="clear" w:color="auto" w:fill="F8F9FA"/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>Evaluation of student performance (guided discussions, simulations of a certain process, performance of practical work)</w:t>
            </w:r>
          </w:p>
          <w:p w14:paraId="768C31A0" w14:textId="77777777" w:rsidR="00B73B7D" w:rsidRPr="00081EAD" w:rsidRDefault="00B73B7D" w:rsidP="00813137">
            <w:pPr>
              <w:pStyle w:val="P68B1DB1-ListParagraph7"/>
              <w:ind w:left="38"/>
              <w:rPr>
                <w:szCs w:val="22"/>
              </w:rPr>
            </w:pPr>
            <w:r w:rsidRPr="00081EAD">
              <w:rPr>
                <w:rStyle w:val="y2iqfc"/>
                <w:color w:val="202124"/>
                <w:szCs w:val="22"/>
                <w:lang w:val="en"/>
              </w:rPr>
              <w:t>Oral exam</w:t>
            </w:r>
          </w:p>
        </w:tc>
      </w:tr>
      <w:tr w:rsidR="00B73B7D" w:rsidRPr="00081EAD" w14:paraId="6172A903" w14:textId="77777777" w:rsidTr="0081313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177F17B7" w14:textId="77777777" w:rsidR="00B73B7D" w:rsidRPr="00081EAD" w:rsidRDefault="00B73B7D" w:rsidP="00813137">
            <w:pPr>
              <w:pStyle w:val="P68B1DB1-Normal4"/>
              <w:ind w:left="36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01BD97BC" w14:textId="77777777" w:rsidR="00B73B7D" w:rsidRPr="00081EAD" w:rsidRDefault="00B73B7D" w:rsidP="00813137">
            <w:pPr>
              <w:pStyle w:val="P68B1DB1-Normal8"/>
              <w:jc w:val="both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Apply knowledge from the Law on Juvenile Courts in proposing and implementing measures against young people in conflict with the law</w:t>
            </w:r>
          </w:p>
        </w:tc>
      </w:tr>
      <w:tr w:rsidR="00B73B7D" w:rsidRPr="00081EAD" w14:paraId="3F6E0E54" w14:textId="77777777" w:rsidTr="00813137">
        <w:trPr>
          <w:trHeight w:val="255"/>
        </w:trPr>
        <w:tc>
          <w:tcPr>
            <w:tcW w:w="2440" w:type="dxa"/>
          </w:tcPr>
          <w:p w14:paraId="06CACE42" w14:textId="77777777" w:rsidR="00B73B7D" w:rsidRPr="00081EAD" w:rsidRDefault="00B73B7D" w:rsidP="00B73B7D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2D576F41" w14:textId="77777777" w:rsidR="00B73B7D" w:rsidRPr="00081EAD" w:rsidRDefault="00B73B7D" w:rsidP="00813137">
            <w:pPr>
              <w:pStyle w:val="HTMLPreformatted"/>
              <w:shd w:val="clear" w:color="auto" w:fill="F8F9FA"/>
              <w:rPr>
                <w:rFonts w:ascii="Times New Roman" w:hAnsi="Times New Roman" w:cs="Times New Roman"/>
                <w:color w:val="202124"/>
                <w:sz w:val="22"/>
                <w:szCs w:val="22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>7. Understand and apply legal regulations governing the rights and obligations of users in the systems in which social work operates</w:t>
            </w:r>
          </w:p>
          <w:p w14:paraId="0E53C9B6" w14:textId="77777777" w:rsidR="00B73B7D" w:rsidRPr="00081EAD" w:rsidRDefault="00B73B7D" w:rsidP="00813137">
            <w:pPr>
              <w:pStyle w:val="P68B1DB1-Normal5"/>
              <w:rPr>
                <w:sz w:val="22"/>
                <w:szCs w:val="22"/>
              </w:rPr>
            </w:pPr>
          </w:p>
        </w:tc>
      </w:tr>
      <w:tr w:rsidR="00B73B7D" w:rsidRPr="00081EAD" w14:paraId="2E1BBF3A" w14:textId="77777777" w:rsidTr="00813137">
        <w:trPr>
          <w:trHeight w:val="255"/>
        </w:trPr>
        <w:tc>
          <w:tcPr>
            <w:tcW w:w="2440" w:type="dxa"/>
          </w:tcPr>
          <w:p w14:paraId="7C2883BB" w14:textId="77777777" w:rsidR="00B73B7D" w:rsidRPr="00081EAD" w:rsidRDefault="00B73B7D" w:rsidP="00B73B7D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39528742" w14:textId="77777777" w:rsidR="00B73B7D" w:rsidRPr="00081EAD" w:rsidRDefault="00B73B7D" w:rsidP="00813137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Application</w:t>
            </w:r>
          </w:p>
        </w:tc>
      </w:tr>
      <w:tr w:rsidR="00B73B7D" w:rsidRPr="00081EAD" w14:paraId="1BB655CE" w14:textId="77777777" w:rsidTr="00813137">
        <w:trPr>
          <w:trHeight w:val="255"/>
        </w:trPr>
        <w:tc>
          <w:tcPr>
            <w:tcW w:w="2440" w:type="dxa"/>
          </w:tcPr>
          <w:p w14:paraId="7983DC26" w14:textId="77777777" w:rsidR="00B73B7D" w:rsidRPr="00081EAD" w:rsidRDefault="00B73B7D" w:rsidP="00B73B7D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52A193F7" w14:textId="77777777" w:rsidR="00B73B7D" w:rsidRPr="00081EAD" w:rsidRDefault="00B73B7D" w:rsidP="00813137">
            <w:pPr>
              <w:pStyle w:val="P68B1DB1-Normal5"/>
              <w:jc w:val="both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ability to apply knowledge in practice</w:t>
            </w:r>
          </w:p>
        </w:tc>
      </w:tr>
      <w:tr w:rsidR="00B73B7D" w:rsidRPr="00081EAD" w14:paraId="04D4FE08" w14:textId="77777777" w:rsidTr="00813137">
        <w:trPr>
          <w:trHeight w:val="255"/>
        </w:trPr>
        <w:tc>
          <w:tcPr>
            <w:tcW w:w="2440" w:type="dxa"/>
          </w:tcPr>
          <w:p w14:paraId="3D0688F7" w14:textId="77777777" w:rsidR="00B73B7D" w:rsidRPr="00081EAD" w:rsidRDefault="00B73B7D" w:rsidP="00B73B7D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3EC1505C" w14:textId="77777777" w:rsidR="00B73B7D" w:rsidRPr="00081EAD" w:rsidRDefault="00B73B7D" w:rsidP="00813137">
            <w:pPr>
              <w:pStyle w:val="HTMLPreformatted"/>
              <w:shd w:val="clear" w:color="auto" w:fill="F8F9FA"/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>Proceedings against young people in conflict with the law under the Law on Juvenile Courts</w:t>
            </w:r>
          </w:p>
          <w:p w14:paraId="1934B117" w14:textId="77777777" w:rsidR="00B73B7D" w:rsidRPr="00081EAD" w:rsidRDefault="00B73B7D" w:rsidP="00813137">
            <w:pPr>
              <w:pStyle w:val="HTMLPreformatted"/>
              <w:shd w:val="clear" w:color="auto" w:fill="F8F9FA"/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>Measures against young people in conflict with the law</w:t>
            </w:r>
          </w:p>
          <w:p w14:paraId="157A86C4" w14:textId="77777777" w:rsidR="00B73B7D" w:rsidRPr="00081EAD" w:rsidRDefault="00B73B7D" w:rsidP="00813137">
            <w:pPr>
              <w:pStyle w:val="HTMLPreformatted"/>
              <w:shd w:val="clear" w:color="auto" w:fill="F8F9FA"/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>Measures ordered by the State Attorney's Office</w:t>
            </w:r>
          </w:p>
          <w:p w14:paraId="1890C4A7" w14:textId="77777777" w:rsidR="00B73B7D" w:rsidRPr="00081EAD" w:rsidRDefault="00B73B7D" w:rsidP="00813137">
            <w:pPr>
              <w:pStyle w:val="P68B1DB1-ListParagraph6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Measures ordered by the court</w:t>
            </w:r>
          </w:p>
        </w:tc>
      </w:tr>
      <w:tr w:rsidR="00B73B7D" w:rsidRPr="00081EAD" w14:paraId="08143563" w14:textId="77777777" w:rsidTr="00813137">
        <w:trPr>
          <w:trHeight w:val="255"/>
        </w:trPr>
        <w:tc>
          <w:tcPr>
            <w:tcW w:w="2440" w:type="dxa"/>
          </w:tcPr>
          <w:p w14:paraId="7A2237B1" w14:textId="77777777" w:rsidR="00B73B7D" w:rsidRPr="00081EAD" w:rsidRDefault="00B73B7D" w:rsidP="00B73B7D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0DBF89C0" w14:textId="77777777" w:rsidR="00B73B7D" w:rsidRPr="00081EAD" w:rsidRDefault="00B73B7D" w:rsidP="00813137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lectures, fieldwork, guided discussion, problem solving, written work, text work, student debate, independent reading of literature</w:t>
            </w:r>
          </w:p>
        </w:tc>
      </w:tr>
      <w:tr w:rsidR="00B73B7D" w:rsidRPr="00081EAD" w14:paraId="5C1551BD" w14:textId="77777777" w:rsidTr="00813137">
        <w:trPr>
          <w:trHeight w:val="255"/>
        </w:trPr>
        <w:tc>
          <w:tcPr>
            <w:tcW w:w="2440" w:type="dxa"/>
          </w:tcPr>
          <w:p w14:paraId="0A50D802" w14:textId="77777777" w:rsidR="00B73B7D" w:rsidRPr="00081EAD" w:rsidRDefault="00B73B7D" w:rsidP="00B73B7D">
            <w:pPr>
              <w:pStyle w:val="P68B1DB1-Normal4"/>
              <w:numPr>
                <w:ilvl w:val="0"/>
                <w:numId w:val="4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5A7B6B50" w14:textId="77777777" w:rsidR="00B73B7D" w:rsidRPr="00081EAD" w:rsidRDefault="00B73B7D" w:rsidP="00813137">
            <w:pPr>
              <w:pStyle w:val="HTMLPreformatted"/>
              <w:shd w:val="clear" w:color="auto" w:fill="F8F9FA"/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>Colloquium: questions of objective type (multiple selection, recollection, recognition, connection, grouping), essay-type tasks (short answers to open-ended questions or production of longer texts on a given topic),</w:t>
            </w:r>
          </w:p>
          <w:p w14:paraId="4BD0CACE" w14:textId="77777777" w:rsidR="00B73B7D" w:rsidRPr="00081EAD" w:rsidRDefault="00B73B7D" w:rsidP="00813137">
            <w:pPr>
              <w:pStyle w:val="HTMLPreformatted"/>
              <w:shd w:val="clear" w:color="auto" w:fill="F8F9FA"/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>Evaluation of student performance (guided discussions, simulations of a certain process, performance of practical work)</w:t>
            </w:r>
          </w:p>
          <w:p w14:paraId="24012C83" w14:textId="77777777" w:rsidR="00B73B7D" w:rsidRPr="00081EAD" w:rsidRDefault="00B73B7D" w:rsidP="00813137">
            <w:pPr>
              <w:pStyle w:val="P68B1DB1-ListParagraph7"/>
              <w:ind w:left="38"/>
              <w:rPr>
                <w:szCs w:val="22"/>
              </w:rPr>
            </w:pPr>
            <w:r w:rsidRPr="00081EAD">
              <w:rPr>
                <w:rStyle w:val="y2iqfc"/>
                <w:color w:val="202124"/>
                <w:szCs w:val="22"/>
                <w:lang w:val="en"/>
              </w:rPr>
              <w:t>Oral exam</w:t>
            </w:r>
          </w:p>
        </w:tc>
      </w:tr>
      <w:tr w:rsidR="00B73B7D" w:rsidRPr="00081EAD" w14:paraId="049EEAC3" w14:textId="77777777" w:rsidTr="0081313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38EDA9AF" w14:textId="77777777" w:rsidR="00B73B7D" w:rsidRPr="00081EAD" w:rsidRDefault="00B73B7D" w:rsidP="00813137">
            <w:pPr>
              <w:pStyle w:val="P68B1DB1-Normal4"/>
              <w:ind w:left="36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1093793E" w14:textId="77777777" w:rsidR="00B73B7D" w:rsidRPr="00081EAD" w:rsidRDefault="00B73B7D" w:rsidP="00813137">
            <w:pPr>
              <w:pStyle w:val="P68B1DB1-Normal8"/>
              <w:jc w:val="both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Devise a case management plan for a young person in conflict with the law in the family and community</w:t>
            </w:r>
          </w:p>
        </w:tc>
      </w:tr>
      <w:tr w:rsidR="00B73B7D" w:rsidRPr="00081EAD" w14:paraId="60C1271B" w14:textId="77777777" w:rsidTr="00813137">
        <w:trPr>
          <w:trHeight w:val="255"/>
        </w:trPr>
        <w:tc>
          <w:tcPr>
            <w:tcW w:w="2440" w:type="dxa"/>
          </w:tcPr>
          <w:p w14:paraId="5FA0E6E5" w14:textId="77777777" w:rsidR="00B73B7D" w:rsidRPr="00081EAD" w:rsidRDefault="00B73B7D" w:rsidP="00B73B7D">
            <w:pPr>
              <w:pStyle w:val="P68B1DB1-Normal4"/>
              <w:numPr>
                <w:ilvl w:val="0"/>
                <w:numId w:val="5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3AC6D7E7" w14:textId="77777777" w:rsidR="00B73B7D" w:rsidRPr="00081EAD" w:rsidRDefault="00B73B7D" w:rsidP="00813137">
            <w:pPr>
              <w:pStyle w:val="HTMLPreformatted"/>
              <w:shd w:val="clear" w:color="auto" w:fill="F8F9FA"/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>4. Prepare a plan for leading the process of change and intervention at the level of the individual, family, group and community</w:t>
            </w:r>
          </w:p>
          <w:p w14:paraId="7955844B" w14:textId="77777777" w:rsidR="00B73B7D" w:rsidRPr="00081EAD" w:rsidRDefault="00B73B7D" w:rsidP="00813137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12. Apply a theoretical framework to assess, plan and work with the individual, family, group and community</w:t>
            </w:r>
          </w:p>
        </w:tc>
      </w:tr>
      <w:tr w:rsidR="00B73B7D" w:rsidRPr="00081EAD" w14:paraId="758138C1" w14:textId="77777777" w:rsidTr="00813137">
        <w:trPr>
          <w:trHeight w:val="255"/>
        </w:trPr>
        <w:tc>
          <w:tcPr>
            <w:tcW w:w="2440" w:type="dxa"/>
          </w:tcPr>
          <w:p w14:paraId="6D062C5E" w14:textId="77777777" w:rsidR="00B73B7D" w:rsidRPr="00081EAD" w:rsidRDefault="00B73B7D" w:rsidP="00B73B7D">
            <w:pPr>
              <w:pStyle w:val="P68B1DB1-Normal4"/>
              <w:numPr>
                <w:ilvl w:val="0"/>
                <w:numId w:val="5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20E11221" w14:textId="77777777" w:rsidR="00B73B7D" w:rsidRPr="00081EAD" w:rsidRDefault="00B73B7D" w:rsidP="00813137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Application</w:t>
            </w:r>
          </w:p>
        </w:tc>
      </w:tr>
      <w:tr w:rsidR="00B73B7D" w:rsidRPr="00081EAD" w14:paraId="5AD9B9E2" w14:textId="77777777" w:rsidTr="00813137">
        <w:trPr>
          <w:trHeight w:val="255"/>
        </w:trPr>
        <w:tc>
          <w:tcPr>
            <w:tcW w:w="2440" w:type="dxa"/>
          </w:tcPr>
          <w:p w14:paraId="796B29DD" w14:textId="77777777" w:rsidR="00B73B7D" w:rsidRPr="00081EAD" w:rsidRDefault="00B73B7D" w:rsidP="00B73B7D">
            <w:pPr>
              <w:pStyle w:val="P68B1DB1-Normal4"/>
              <w:numPr>
                <w:ilvl w:val="0"/>
                <w:numId w:val="5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1F31F6E7" w14:textId="77777777" w:rsidR="00B73B7D" w:rsidRPr="00081EAD" w:rsidRDefault="00B73B7D" w:rsidP="00813137">
            <w:pPr>
              <w:pStyle w:val="P68B1DB1-Normal5"/>
              <w:jc w:val="both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information management skills, problem solving skills, teamwork skills, critique and self-criticism skills, ability to apply knowledge in practice, research skills, learning ability, ability to adapt to new situations, ability to create new ideas, project proposals, project management</w:t>
            </w:r>
          </w:p>
        </w:tc>
      </w:tr>
      <w:tr w:rsidR="00B73B7D" w:rsidRPr="00081EAD" w14:paraId="378A824D" w14:textId="77777777" w:rsidTr="00813137">
        <w:trPr>
          <w:trHeight w:val="255"/>
        </w:trPr>
        <w:tc>
          <w:tcPr>
            <w:tcW w:w="2440" w:type="dxa"/>
          </w:tcPr>
          <w:p w14:paraId="6DBCF541" w14:textId="77777777" w:rsidR="00B73B7D" w:rsidRPr="00081EAD" w:rsidRDefault="00B73B7D" w:rsidP="00B73B7D">
            <w:pPr>
              <w:pStyle w:val="P68B1DB1-Normal4"/>
              <w:numPr>
                <w:ilvl w:val="0"/>
                <w:numId w:val="5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0519BCDF" w14:textId="77777777" w:rsidR="00B73B7D" w:rsidRPr="00081EAD" w:rsidRDefault="00B73B7D" w:rsidP="00813137">
            <w:pPr>
              <w:pStyle w:val="HTMLPreformatted"/>
              <w:shd w:val="clear" w:color="auto" w:fill="F8F9FA"/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>Implementation of the measure against young people in conflict with the law</w:t>
            </w:r>
          </w:p>
          <w:p w14:paraId="476F6D09" w14:textId="77777777" w:rsidR="00B73B7D" w:rsidRPr="00081EAD" w:rsidRDefault="00B73B7D" w:rsidP="00813137">
            <w:pPr>
              <w:pStyle w:val="HTMLPreformatted"/>
              <w:shd w:val="clear" w:color="auto" w:fill="F8F9FA"/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>Social worker as leader of the measure</w:t>
            </w:r>
          </w:p>
          <w:p w14:paraId="18B6CAB0" w14:textId="77777777" w:rsidR="00B73B7D" w:rsidRPr="00081EAD" w:rsidRDefault="00B73B7D" w:rsidP="00813137">
            <w:pPr>
              <w:pStyle w:val="P68B1DB1-ListParagraph6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Preparing interviews or workshops for fieldwork</w:t>
            </w:r>
          </w:p>
        </w:tc>
      </w:tr>
      <w:tr w:rsidR="00B73B7D" w:rsidRPr="00081EAD" w14:paraId="0D40398D" w14:textId="77777777" w:rsidTr="00813137">
        <w:trPr>
          <w:trHeight w:val="255"/>
        </w:trPr>
        <w:tc>
          <w:tcPr>
            <w:tcW w:w="2440" w:type="dxa"/>
          </w:tcPr>
          <w:p w14:paraId="57B59EEF" w14:textId="77777777" w:rsidR="00B73B7D" w:rsidRPr="00081EAD" w:rsidRDefault="00B73B7D" w:rsidP="00B73B7D">
            <w:pPr>
              <w:pStyle w:val="P68B1DB1-Normal4"/>
              <w:numPr>
                <w:ilvl w:val="0"/>
                <w:numId w:val="5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6D9F244B" w14:textId="77777777" w:rsidR="00B73B7D" w:rsidRPr="00081EAD" w:rsidRDefault="00B73B7D" w:rsidP="00813137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lectures, practical assignment, demonstration of practical assignment, work on the text, student debate</w:t>
            </w:r>
          </w:p>
        </w:tc>
      </w:tr>
      <w:tr w:rsidR="00B73B7D" w:rsidRPr="00081EAD" w14:paraId="4015739E" w14:textId="77777777" w:rsidTr="00813137">
        <w:trPr>
          <w:trHeight w:val="255"/>
        </w:trPr>
        <w:tc>
          <w:tcPr>
            <w:tcW w:w="2440" w:type="dxa"/>
          </w:tcPr>
          <w:p w14:paraId="73EC83B4" w14:textId="77777777" w:rsidR="00B73B7D" w:rsidRPr="00081EAD" w:rsidRDefault="00B73B7D" w:rsidP="00B73B7D">
            <w:pPr>
              <w:pStyle w:val="P68B1DB1-Normal4"/>
              <w:numPr>
                <w:ilvl w:val="0"/>
                <w:numId w:val="5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5385740B" w14:textId="77777777" w:rsidR="00B73B7D" w:rsidRPr="00081EAD" w:rsidRDefault="00B73B7D" w:rsidP="00813137">
            <w:pPr>
              <w:pStyle w:val="HTMLPreformatted"/>
              <w:shd w:val="clear" w:color="auto" w:fill="F8F9FA"/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>Evaluation of student performance (guided discussions, simulations of a certain process, performance of practical work)</w:t>
            </w:r>
          </w:p>
          <w:p w14:paraId="41C1BA50" w14:textId="77777777" w:rsidR="00B73B7D" w:rsidRPr="00081EAD" w:rsidRDefault="00B73B7D" w:rsidP="00813137">
            <w:pPr>
              <w:pStyle w:val="P68B1DB1-ListParagraph7"/>
              <w:ind w:left="180"/>
              <w:rPr>
                <w:szCs w:val="22"/>
              </w:rPr>
            </w:pPr>
            <w:r w:rsidRPr="00081EAD">
              <w:rPr>
                <w:rStyle w:val="y2iqfc"/>
                <w:color w:val="202124"/>
                <w:szCs w:val="22"/>
                <w:lang w:val="en"/>
              </w:rPr>
              <w:t>Oral exam</w:t>
            </w:r>
          </w:p>
        </w:tc>
      </w:tr>
      <w:tr w:rsidR="00B73B7D" w:rsidRPr="00081EAD" w14:paraId="72928D1B" w14:textId="77777777" w:rsidTr="0081313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12014519" w14:textId="77777777" w:rsidR="00B73B7D" w:rsidRPr="00081EAD" w:rsidRDefault="00B73B7D" w:rsidP="00813137">
            <w:pPr>
              <w:pStyle w:val="P68B1DB1-Normal4"/>
              <w:ind w:left="36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55C49B9C" w14:textId="77777777" w:rsidR="00B73B7D" w:rsidRPr="00081EAD" w:rsidRDefault="00B73B7D" w:rsidP="00813137">
            <w:pPr>
              <w:pStyle w:val="P68B1DB1-Normal8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Conduct an interview or participate in the implementation of a workshop with young people in conflict with the law in an educational institution</w:t>
            </w:r>
          </w:p>
        </w:tc>
      </w:tr>
      <w:tr w:rsidR="00B73B7D" w:rsidRPr="00081EAD" w14:paraId="27C60CB6" w14:textId="77777777" w:rsidTr="00813137">
        <w:trPr>
          <w:trHeight w:val="255"/>
        </w:trPr>
        <w:tc>
          <w:tcPr>
            <w:tcW w:w="2440" w:type="dxa"/>
          </w:tcPr>
          <w:p w14:paraId="7B3C320D" w14:textId="77777777" w:rsidR="00B73B7D" w:rsidRPr="00081EAD" w:rsidRDefault="00B73B7D" w:rsidP="00B73B7D">
            <w:pPr>
              <w:pStyle w:val="P68B1DB1-Normal4"/>
              <w:numPr>
                <w:ilvl w:val="0"/>
                <w:numId w:val="6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4F5916A1" w14:textId="77777777" w:rsidR="00B73B7D" w:rsidRPr="00081EAD" w:rsidRDefault="00B73B7D" w:rsidP="00813137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1. Apply professional communication skills with specific groups of users needed to assess, inform, lead the process of change, counsel and implement other interventions in social work</w:t>
            </w:r>
          </w:p>
        </w:tc>
      </w:tr>
      <w:tr w:rsidR="00B73B7D" w:rsidRPr="00081EAD" w14:paraId="655DEC77" w14:textId="77777777" w:rsidTr="00813137">
        <w:trPr>
          <w:trHeight w:val="255"/>
        </w:trPr>
        <w:tc>
          <w:tcPr>
            <w:tcW w:w="2440" w:type="dxa"/>
          </w:tcPr>
          <w:p w14:paraId="73E25D02" w14:textId="77777777" w:rsidR="00B73B7D" w:rsidRPr="00081EAD" w:rsidRDefault="00B73B7D" w:rsidP="00B73B7D">
            <w:pPr>
              <w:pStyle w:val="P68B1DB1-Normal4"/>
              <w:numPr>
                <w:ilvl w:val="0"/>
                <w:numId w:val="6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4E170D16" w14:textId="77777777" w:rsidR="00B73B7D" w:rsidRPr="00081EAD" w:rsidRDefault="00B73B7D" w:rsidP="00813137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Application</w:t>
            </w:r>
          </w:p>
        </w:tc>
      </w:tr>
      <w:tr w:rsidR="00B73B7D" w:rsidRPr="00081EAD" w14:paraId="24E902AA" w14:textId="77777777" w:rsidTr="00813137">
        <w:trPr>
          <w:trHeight w:val="255"/>
        </w:trPr>
        <w:tc>
          <w:tcPr>
            <w:tcW w:w="2440" w:type="dxa"/>
          </w:tcPr>
          <w:p w14:paraId="5F458B83" w14:textId="77777777" w:rsidR="00B73B7D" w:rsidRPr="00081EAD" w:rsidRDefault="00B73B7D" w:rsidP="00B73B7D">
            <w:pPr>
              <w:pStyle w:val="P68B1DB1-Normal4"/>
              <w:numPr>
                <w:ilvl w:val="0"/>
                <w:numId w:val="6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0A060B37" w14:textId="77777777" w:rsidR="00B73B7D" w:rsidRPr="00081EAD" w:rsidRDefault="00B73B7D" w:rsidP="00813137">
            <w:pPr>
              <w:pStyle w:val="P68B1DB1-Normal5"/>
              <w:jc w:val="both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ability to apply knowledge in practice, research skills, ability to adapt to new situations, presentation and communication skills</w:t>
            </w:r>
          </w:p>
        </w:tc>
      </w:tr>
      <w:tr w:rsidR="00B73B7D" w:rsidRPr="00081EAD" w14:paraId="58747728" w14:textId="77777777" w:rsidTr="00813137">
        <w:trPr>
          <w:trHeight w:val="255"/>
        </w:trPr>
        <w:tc>
          <w:tcPr>
            <w:tcW w:w="2440" w:type="dxa"/>
          </w:tcPr>
          <w:p w14:paraId="1A180AC1" w14:textId="77777777" w:rsidR="00B73B7D" w:rsidRPr="00081EAD" w:rsidRDefault="00B73B7D" w:rsidP="00B73B7D">
            <w:pPr>
              <w:pStyle w:val="P68B1DB1-Normal4"/>
              <w:numPr>
                <w:ilvl w:val="0"/>
                <w:numId w:val="6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27613D2C" w14:textId="77777777" w:rsidR="00B73B7D" w:rsidRPr="00081EAD" w:rsidRDefault="00B73B7D" w:rsidP="00813137">
            <w:pPr>
              <w:rPr>
                <w:rFonts w:ascii="Times New Roman" w:hAnsi="Times New Roman" w:cs="Times New Roman"/>
                <w:szCs w:val="22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Cs w:val="22"/>
                <w:lang w:val="en"/>
              </w:rPr>
              <w:t>Field teaching: visits to youth institutions in conflict with the law and conducting designed interviews and / or workshops</w:t>
            </w:r>
          </w:p>
        </w:tc>
      </w:tr>
      <w:tr w:rsidR="00B73B7D" w:rsidRPr="00081EAD" w14:paraId="076CF935" w14:textId="77777777" w:rsidTr="00813137">
        <w:trPr>
          <w:trHeight w:val="255"/>
        </w:trPr>
        <w:tc>
          <w:tcPr>
            <w:tcW w:w="2440" w:type="dxa"/>
          </w:tcPr>
          <w:p w14:paraId="070C1FE3" w14:textId="77777777" w:rsidR="00B73B7D" w:rsidRPr="00081EAD" w:rsidRDefault="00B73B7D" w:rsidP="00B73B7D">
            <w:pPr>
              <w:pStyle w:val="P68B1DB1-Normal4"/>
              <w:numPr>
                <w:ilvl w:val="0"/>
                <w:numId w:val="6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772FFF95" w14:textId="77777777" w:rsidR="00B73B7D" w:rsidRPr="00081EAD" w:rsidRDefault="00B73B7D" w:rsidP="00813137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field work, demonstration of a practical task</w:t>
            </w:r>
          </w:p>
        </w:tc>
      </w:tr>
      <w:tr w:rsidR="00B73B7D" w:rsidRPr="00081EAD" w14:paraId="3AA8360F" w14:textId="77777777" w:rsidTr="00813137">
        <w:trPr>
          <w:trHeight w:val="255"/>
        </w:trPr>
        <w:tc>
          <w:tcPr>
            <w:tcW w:w="2440" w:type="dxa"/>
          </w:tcPr>
          <w:p w14:paraId="7AA12650" w14:textId="77777777" w:rsidR="00B73B7D" w:rsidRPr="00081EAD" w:rsidRDefault="00B73B7D" w:rsidP="00B73B7D">
            <w:pPr>
              <w:pStyle w:val="P68B1DB1-Normal4"/>
              <w:numPr>
                <w:ilvl w:val="0"/>
                <w:numId w:val="6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1347D6E2" w14:textId="77777777" w:rsidR="00B73B7D" w:rsidRPr="00081EAD" w:rsidRDefault="00B73B7D" w:rsidP="00813137">
            <w:pPr>
              <w:pStyle w:val="HTMLPreformatted"/>
              <w:shd w:val="clear" w:color="auto" w:fill="F8F9FA"/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>Evaluation of student performance (guided discussions, simulations of a certain process, performance of practical work)</w:t>
            </w:r>
          </w:p>
          <w:p w14:paraId="460B4D7B" w14:textId="77777777" w:rsidR="00B73B7D" w:rsidRPr="00081EAD" w:rsidRDefault="00B73B7D" w:rsidP="00813137">
            <w:pPr>
              <w:pStyle w:val="P68B1DB1-ListParagraph7"/>
              <w:ind w:left="180"/>
              <w:rPr>
                <w:szCs w:val="22"/>
              </w:rPr>
            </w:pPr>
            <w:r w:rsidRPr="00081EAD">
              <w:rPr>
                <w:rStyle w:val="y2iqfc"/>
                <w:color w:val="202124"/>
                <w:szCs w:val="22"/>
                <w:lang w:val="en"/>
              </w:rPr>
              <w:t>Oral exam</w:t>
            </w:r>
          </w:p>
        </w:tc>
      </w:tr>
      <w:tr w:rsidR="00B73B7D" w:rsidRPr="00081EAD" w14:paraId="3F7D4432" w14:textId="77777777" w:rsidTr="0081313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622EB723" w14:textId="77777777" w:rsidR="00B73B7D" w:rsidRPr="00081EAD" w:rsidRDefault="00B73B7D" w:rsidP="00813137">
            <w:pPr>
              <w:pStyle w:val="P68B1DB1-Normal4"/>
              <w:ind w:left="36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3534A3D0" w14:textId="77777777" w:rsidR="00B73B7D" w:rsidRPr="00081EAD" w:rsidRDefault="00B73B7D" w:rsidP="00813137">
            <w:pPr>
              <w:pStyle w:val="P68B1DB1-Normal8"/>
              <w:jc w:val="both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Compare the role of the social worker in working with young people in conflict with the law in relation to other professionals in the team</w:t>
            </w:r>
          </w:p>
        </w:tc>
      </w:tr>
      <w:tr w:rsidR="00B73B7D" w:rsidRPr="00081EAD" w14:paraId="5EB576B3" w14:textId="77777777" w:rsidTr="00813137">
        <w:trPr>
          <w:trHeight w:val="255"/>
        </w:trPr>
        <w:tc>
          <w:tcPr>
            <w:tcW w:w="2440" w:type="dxa"/>
          </w:tcPr>
          <w:p w14:paraId="43ADFFA4" w14:textId="77777777" w:rsidR="00B73B7D" w:rsidRPr="00081EAD" w:rsidRDefault="00B73B7D" w:rsidP="00B73B7D">
            <w:pPr>
              <w:pStyle w:val="P68B1DB1-Normal4"/>
              <w:numPr>
                <w:ilvl w:val="0"/>
                <w:numId w:val="7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05350961" w14:textId="77777777" w:rsidR="00B73B7D" w:rsidRPr="00081EAD" w:rsidRDefault="00B73B7D" w:rsidP="00813137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14.Determine the position and role of social work in different systems and in relation to other professions</w:t>
            </w:r>
          </w:p>
        </w:tc>
      </w:tr>
      <w:tr w:rsidR="00B73B7D" w:rsidRPr="00081EAD" w14:paraId="1612AE85" w14:textId="77777777" w:rsidTr="00813137">
        <w:trPr>
          <w:trHeight w:val="255"/>
        </w:trPr>
        <w:tc>
          <w:tcPr>
            <w:tcW w:w="2440" w:type="dxa"/>
          </w:tcPr>
          <w:p w14:paraId="72978E29" w14:textId="77777777" w:rsidR="00B73B7D" w:rsidRPr="00081EAD" w:rsidRDefault="00B73B7D" w:rsidP="00B73B7D">
            <w:pPr>
              <w:pStyle w:val="P68B1DB1-Normal4"/>
              <w:numPr>
                <w:ilvl w:val="0"/>
                <w:numId w:val="7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3B35B2A1" w14:textId="77777777" w:rsidR="00B73B7D" w:rsidRPr="00081EAD" w:rsidRDefault="00B73B7D" w:rsidP="00813137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Analysis</w:t>
            </w:r>
          </w:p>
        </w:tc>
      </w:tr>
      <w:tr w:rsidR="00B73B7D" w:rsidRPr="00081EAD" w14:paraId="76B2ACD0" w14:textId="77777777" w:rsidTr="00813137">
        <w:trPr>
          <w:trHeight w:val="255"/>
        </w:trPr>
        <w:tc>
          <w:tcPr>
            <w:tcW w:w="2440" w:type="dxa"/>
          </w:tcPr>
          <w:p w14:paraId="65BDEA99" w14:textId="77777777" w:rsidR="00B73B7D" w:rsidRPr="00081EAD" w:rsidRDefault="00B73B7D" w:rsidP="00B73B7D">
            <w:pPr>
              <w:pStyle w:val="P68B1DB1-Normal4"/>
              <w:numPr>
                <w:ilvl w:val="0"/>
                <w:numId w:val="7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41DDD7F5" w14:textId="77777777" w:rsidR="00B73B7D" w:rsidRPr="00081EAD" w:rsidRDefault="00B73B7D" w:rsidP="00813137">
            <w:pPr>
              <w:pStyle w:val="P68B1DB1-Normal5"/>
              <w:jc w:val="both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ability of teamwork, ability of criticism and self-criticism, research skills</w:t>
            </w:r>
          </w:p>
        </w:tc>
      </w:tr>
      <w:tr w:rsidR="00B73B7D" w:rsidRPr="00081EAD" w14:paraId="2BD64954" w14:textId="77777777" w:rsidTr="00813137">
        <w:trPr>
          <w:trHeight w:val="255"/>
        </w:trPr>
        <w:tc>
          <w:tcPr>
            <w:tcW w:w="2440" w:type="dxa"/>
          </w:tcPr>
          <w:p w14:paraId="3F9CAD76" w14:textId="77777777" w:rsidR="00B73B7D" w:rsidRPr="00081EAD" w:rsidRDefault="00B73B7D" w:rsidP="00B73B7D">
            <w:pPr>
              <w:pStyle w:val="P68B1DB1-Normal4"/>
              <w:numPr>
                <w:ilvl w:val="0"/>
                <w:numId w:val="7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78B7521E" w14:textId="77777777" w:rsidR="00B73B7D" w:rsidRPr="00081EAD" w:rsidRDefault="00B73B7D" w:rsidP="00813137">
            <w:pPr>
              <w:pStyle w:val="P68B1DB1-ListParagraph7"/>
              <w:rPr>
                <w:szCs w:val="22"/>
              </w:rPr>
            </w:pPr>
            <w:r w:rsidRPr="00081EAD">
              <w:rPr>
                <w:rStyle w:val="y2iqfc"/>
                <w:color w:val="202124"/>
                <w:szCs w:val="22"/>
                <w:lang w:val="en"/>
              </w:rPr>
              <w:t>Fieldwork: Social worker working with young people in conflict with the law, Teamwork</w:t>
            </w:r>
          </w:p>
        </w:tc>
      </w:tr>
      <w:tr w:rsidR="00B73B7D" w:rsidRPr="00081EAD" w14:paraId="7958BD7F" w14:textId="77777777" w:rsidTr="00813137">
        <w:trPr>
          <w:trHeight w:val="255"/>
        </w:trPr>
        <w:tc>
          <w:tcPr>
            <w:tcW w:w="2440" w:type="dxa"/>
          </w:tcPr>
          <w:p w14:paraId="56C7DBE1" w14:textId="77777777" w:rsidR="00B73B7D" w:rsidRPr="00081EAD" w:rsidRDefault="00B73B7D" w:rsidP="00B73B7D">
            <w:pPr>
              <w:pStyle w:val="P68B1DB1-Normal4"/>
              <w:numPr>
                <w:ilvl w:val="0"/>
                <w:numId w:val="7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4C4B21B3" w14:textId="77777777" w:rsidR="00B73B7D" w:rsidRPr="00081EAD" w:rsidRDefault="00B73B7D" w:rsidP="00813137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lectures, fieldwork, guided discussion, student debate</w:t>
            </w:r>
          </w:p>
        </w:tc>
      </w:tr>
      <w:tr w:rsidR="00B73B7D" w:rsidRPr="00081EAD" w14:paraId="3CBCC47B" w14:textId="77777777" w:rsidTr="00813137">
        <w:trPr>
          <w:trHeight w:val="255"/>
        </w:trPr>
        <w:tc>
          <w:tcPr>
            <w:tcW w:w="2440" w:type="dxa"/>
          </w:tcPr>
          <w:p w14:paraId="5C6A996F" w14:textId="77777777" w:rsidR="00B73B7D" w:rsidRPr="00081EAD" w:rsidRDefault="00B73B7D" w:rsidP="00B73B7D">
            <w:pPr>
              <w:pStyle w:val="P68B1DB1-Normal4"/>
              <w:numPr>
                <w:ilvl w:val="0"/>
                <w:numId w:val="7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008D3189" w14:textId="77777777" w:rsidR="00B73B7D" w:rsidRPr="00081EAD" w:rsidRDefault="00B73B7D" w:rsidP="00813137">
            <w:pPr>
              <w:pStyle w:val="HTMLPreformatted"/>
              <w:shd w:val="clear" w:color="auto" w:fill="F8F9FA"/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>Colloquium: questions of objective type (multiple selection, recollection, recognition, connection, grouping), essay-type tasks (short answers to open-ended questions or production of longer texts on a given topic),</w:t>
            </w:r>
          </w:p>
          <w:p w14:paraId="43B21210" w14:textId="77777777" w:rsidR="00B73B7D" w:rsidRPr="00081EAD" w:rsidRDefault="00B73B7D" w:rsidP="00813137">
            <w:pPr>
              <w:pStyle w:val="HTMLPreformatted"/>
              <w:shd w:val="clear" w:color="auto" w:fill="F8F9FA"/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>Evaluation of student performance (guided discussions, simulations of a certain process, performance of practical work)</w:t>
            </w:r>
          </w:p>
          <w:p w14:paraId="216BB99F" w14:textId="77777777" w:rsidR="00B73B7D" w:rsidRPr="00081EAD" w:rsidRDefault="00B73B7D" w:rsidP="00813137">
            <w:pPr>
              <w:pStyle w:val="P68B1DB1-ListParagraph7"/>
              <w:ind w:left="38"/>
              <w:rPr>
                <w:szCs w:val="22"/>
              </w:rPr>
            </w:pPr>
            <w:r w:rsidRPr="00081EAD">
              <w:rPr>
                <w:rStyle w:val="y2iqfc"/>
                <w:color w:val="202124"/>
                <w:szCs w:val="22"/>
                <w:lang w:val="en"/>
              </w:rPr>
              <w:t>Oral exam</w:t>
            </w:r>
          </w:p>
        </w:tc>
      </w:tr>
      <w:tr w:rsidR="00B73B7D" w:rsidRPr="00081EAD" w14:paraId="65FE0718" w14:textId="77777777" w:rsidTr="0081313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30CA739B" w14:textId="77777777" w:rsidR="00B73B7D" w:rsidRPr="00081EAD" w:rsidRDefault="00B73B7D" w:rsidP="00813137">
            <w:pPr>
              <w:pStyle w:val="P68B1DB1-Normal4"/>
              <w:ind w:left="360"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OUTCOME (NAME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1C1E1BD" w14:textId="77777777" w:rsidR="00B73B7D" w:rsidRPr="00081EAD" w:rsidRDefault="00B73B7D" w:rsidP="00813137">
            <w:pPr>
              <w:pStyle w:val="P68B1DB1-Normal8"/>
              <w:jc w:val="both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Be able to recognize the social risks of young people in conflict with the law and their families and suggest prevention programs</w:t>
            </w:r>
          </w:p>
        </w:tc>
      </w:tr>
      <w:tr w:rsidR="00B73B7D" w:rsidRPr="00081EAD" w14:paraId="27DB52C2" w14:textId="77777777" w:rsidTr="00813137">
        <w:trPr>
          <w:trHeight w:val="255"/>
        </w:trPr>
        <w:tc>
          <w:tcPr>
            <w:tcW w:w="2440" w:type="dxa"/>
          </w:tcPr>
          <w:p w14:paraId="5D631216" w14:textId="77777777" w:rsidR="00B73B7D" w:rsidRPr="00081EAD" w:rsidRDefault="00B73B7D" w:rsidP="00B73B7D">
            <w:pPr>
              <w:pStyle w:val="P68B1DB1-Normal4"/>
              <w:numPr>
                <w:ilvl w:val="0"/>
                <w:numId w:val="8"/>
              </w:numPr>
              <w:ind w:left="149" w:hanging="284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NTRIBUTIONS TO THE ACHIEVEMENT OF LEARNING OUTCOMES AT THE STUDY PROGRAMME LEVEL (SPECIFY LO)</w:t>
            </w:r>
          </w:p>
        </w:tc>
        <w:tc>
          <w:tcPr>
            <w:tcW w:w="6890" w:type="dxa"/>
            <w:shd w:val="clear" w:color="auto" w:fill="E7E6E6" w:themeFill="background2"/>
          </w:tcPr>
          <w:p w14:paraId="3CB9C530" w14:textId="77777777" w:rsidR="00B73B7D" w:rsidRPr="00081EAD" w:rsidRDefault="00B73B7D" w:rsidP="00813137">
            <w:pPr>
              <w:pStyle w:val="HTMLPreformatted"/>
              <w:shd w:val="clear" w:color="auto" w:fill="F8F9FA"/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>3. Define risks and problems taking into account the user perspective and values ​​of social work with young people in conflict with the law</w:t>
            </w:r>
          </w:p>
          <w:p w14:paraId="3DCE8B31" w14:textId="77777777" w:rsidR="00B73B7D" w:rsidRPr="00081EAD" w:rsidRDefault="00B73B7D" w:rsidP="00813137">
            <w:pPr>
              <w:pStyle w:val="HTMLPreformatted"/>
              <w:shd w:val="clear" w:color="auto" w:fill="F8F9FA"/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>8. Analyze and evaluate the outcomes of social programs and the outcomes of working with the individual, family, group and community</w:t>
            </w:r>
          </w:p>
          <w:p w14:paraId="37BEBEF4" w14:textId="77777777" w:rsidR="00B73B7D" w:rsidRPr="00081EAD" w:rsidRDefault="00B73B7D" w:rsidP="00813137">
            <w:pPr>
              <w:pStyle w:val="HTMLPreformatted"/>
              <w:shd w:val="clear" w:color="auto" w:fill="F8F9FA"/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>12. Apply a theoretical framework to assess, plan, and work with the individual, family, group, and community</w:t>
            </w:r>
          </w:p>
          <w:p w14:paraId="2BB05C8D" w14:textId="77777777" w:rsidR="00B73B7D" w:rsidRPr="00081EAD" w:rsidRDefault="00B73B7D" w:rsidP="00813137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15. Recognize how cultural and other characteristics are related to the position of social groups, the development of social risks and problems and the possibility of solving them</w:t>
            </w:r>
          </w:p>
        </w:tc>
      </w:tr>
      <w:tr w:rsidR="00B73B7D" w:rsidRPr="00081EAD" w14:paraId="3A61D7F7" w14:textId="77777777" w:rsidTr="00813137">
        <w:trPr>
          <w:trHeight w:val="255"/>
        </w:trPr>
        <w:tc>
          <w:tcPr>
            <w:tcW w:w="2440" w:type="dxa"/>
          </w:tcPr>
          <w:p w14:paraId="2402A589" w14:textId="77777777" w:rsidR="00B73B7D" w:rsidRPr="00081EAD" w:rsidRDefault="00B73B7D" w:rsidP="00B73B7D">
            <w:pPr>
              <w:pStyle w:val="P68B1DB1-Normal4"/>
              <w:numPr>
                <w:ilvl w:val="0"/>
                <w:numId w:val="8"/>
              </w:numPr>
              <w:ind w:left="291" w:hanging="365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COGNITIVE AREA OF KNOWLEDGE AND UNDERSTANDING</w:t>
            </w:r>
          </w:p>
        </w:tc>
        <w:tc>
          <w:tcPr>
            <w:tcW w:w="6890" w:type="dxa"/>
            <w:shd w:val="clear" w:color="auto" w:fill="E7E6E6" w:themeFill="background2"/>
          </w:tcPr>
          <w:p w14:paraId="14953012" w14:textId="77777777" w:rsidR="00B73B7D" w:rsidRPr="00081EAD" w:rsidRDefault="00B73B7D" w:rsidP="00813137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Synthesis</w:t>
            </w:r>
          </w:p>
        </w:tc>
      </w:tr>
      <w:tr w:rsidR="00B73B7D" w:rsidRPr="00081EAD" w14:paraId="5455AEF3" w14:textId="77777777" w:rsidTr="00813137">
        <w:trPr>
          <w:trHeight w:val="255"/>
        </w:trPr>
        <w:tc>
          <w:tcPr>
            <w:tcW w:w="2440" w:type="dxa"/>
          </w:tcPr>
          <w:p w14:paraId="56A6E5C3" w14:textId="77777777" w:rsidR="00B73B7D" w:rsidRPr="00081EAD" w:rsidRDefault="00B73B7D" w:rsidP="00B73B7D">
            <w:pPr>
              <w:pStyle w:val="P68B1DB1-Normal4"/>
              <w:numPr>
                <w:ilvl w:val="0"/>
                <w:numId w:val="8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SKILLS</w:t>
            </w:r>
          </w:p>
        </w:tc>
        <w:tc>
          <w:tcPr>
            <w:tcW w:w="6890" w:type="dxa"/>
            <w:shd w:val="clear" w:color="auto" w:fill="E7E6E6" w:themeFill="background2"/>
          </w:tcPr>
          <w:p w14:paraId="5BC94B2C" w14:textId="77777777" w:rsidR="00B73B7D" w:rsidRPr="00081EAD" w:rsidRDefault="00B73B7D" w:rsidP="00813137">
            <w:pPr>
              <w:pStyle w:val="P68B1DB1-Normal5"/>
              <w:jc w:val="both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information management skills, problem solving ability, ability to apply knowledge in practice, research skills, learning ability, ability to generate new ideas, project proposal development, presentation and communication skills</w:t>
            </w:r>
          </w:p>
        </w:tc>
      </w:tr>
      <w:tr w:rsidR="00B73B7D" w:rsidRPr="00081EAD" w14:paraId="3D73B2A7" w14:textId="77777777" w:rsidTr="00813137">
        <w:trPr>
          <w:trHeight w:val="255"/>
        </w:trPr>
        <w:tc>
          <w:tcPr>
            <w:tcW w:w="2440" w:type="dxa"/>
          </w:tcPr>
          <w:p w14:paraId="7625838E" w14:textId="77777777" w:rsidR="00B73B7D" w:rsidRPr="00081EAD" w:rsidRDefault="00B73B7D" w:rsidP="00B73B7D">
            <w:pPr>
              <w:pStyle w:val="P68B1DB1-Normal4"/>
              <w:numPr>
                <w:ilvl w:val="0"/>
                <w:numId w:val="8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LEARNING CONTENT</w:t>
            </w:r>
          </w:p>
        </w:tc>
        <w:tc>
          <w:tcPr>
            <w:tcW w:w="6890" w:type="dxa"/>
            <w:shd w:val="clear" w:color="auto" w:fill="E7E6E6" w:themeFill="background2"/>
          </w:tcPr>
          <w:p w14:paraId="1834D247" w14:textId="77777777" w:rsidR="00B73B7D" w:rsidRPr="00081EAD" w:rsidRDefault="00B73B7D" w:rsidP="00813137">
            <w:pPr>
              <w:pStyle w:val="P68B1DB1-ListParagraph6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Prevention programs with young people in conflict with the law: examples and design</w:t>
            </w:r>
          </w:p>
        </w:tc>
      </w:tr>
      <w:tr w:rsidR="00B73B7D" w:rsidRPr="00081EAD" w14:paraId="0474F8FE" w14:textId="77777777" w:rsidTr="00813137">
        <w:trPr>
          <w:trHeight w:val="255"/>
        </w:trPr>
        <w:tc>
          <w:tcPr>
            <w:tcW w:w="2440" w:type="dxa"/>
          </w:tcPr>
          <w:p w14:paraId="1A9987BD" w14:textId="77777777" w:rsidR="00B73B7D" w:rsidRPr="00081EAD" w:rsidRDefault="00B73B7D" w:rsidP="00B73B7D">
            <w:pPr>
              <w:pStyle w:val="P68B1DB1-Normal4"/>
              <w:numPr>
                <w:ilvl w:val="0"/>
                <w:numId w:val="8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TEACHING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0EF913B0" w14:textId="77777777" w:rsidR="00B73B7D" w:rsidRPr="00081EAD" w:rsidRDefault="00B73B7D" w:rsidP="00813137">
            <w:pPr>
              <w:pStyle w:val="P68B1DB1-Normal5"/>
              <w:rPr>
                <w:sz w:val="22"/>
                <w:szCs w:val="22"/>
              </w:rPr>
            </w:pPr>
            <w:r w:rsidRPr="00081EAD">
              <w:rPr>
                <w:rStyle w:val="y2iqfc"/>
                <w:color w:val="202124"/>
                <w:sz w:val="22"/>
                <w:szCs w:val="22"/>
                <w:lang w:val="en"/>
              </w:rPr>
              <w:t>lectures, writing, text work, student debate, independent reading of literature</w:t>
            </w:r>
          </w:p>
        </w:tc>
      </w:tr>
      <w:tr w:rsidR="00B73B7D" w:rsidRPr="00081EAD" w14:paraId="153D59AA" w14:textId="77777777" w:rsidTr="00813137">
        <w:trPr>
          <w:trHeight w:val="255"/>
        </w:trPr>
        <w:tc>
          <w:tcPr>
            <w:tcW w:w="2440" w:type="dxa"/>
          </w:tcPr>
          <w:p w14:paraId="1680E8A4" w14:textId="77777777" w:rsidR="00B73B7D" w:rsidRPr="00081EAD" w:rsidRDefault="00B73B7D" w:rsidP="00B73B7D">
            <w:pPr>
              <w:pStyle w:val="P68B1DB1-Normal4"/>
              <w:numPr>
                <w:ilvl w:val="0"/>
                <w:numId w:val="8"/>
              </w:numPr>
              <w:ind w:left="291"/>
              <w:contextualSpacing/>
              <w:rPr>
                <w:sz w:val="22"/>
                <w:szCs w:val="22"/>
              </w:rPr>
            </w:pPr>
            <w:r w:rsidRPr="00081EAD">
              <w:rPr>
                <w:sz w:val="22"/>
                <w:szCs w:val="22"/>
              </w:rPr>
              <w:t>EVALUATION METHODS</w:t>
            </w:r>
          </w:p>
        </w:tc>
        <w:tc>
          <w:tcPr>
            <w:tcW w:w="6890" w:type="dxa"/>
            <w:shd w:val="clear" w:color="auto" w:fill="E7E6E6" w:themeFill="background2"/>
          </w:tcPr>
          <w:p w14:paraId="6A69902D" w14:textId="77777777" w:rsidR="00B73B7D" w:rsidRPr="00081EAD" w:rsidRDefault="00B73B7D" w:rsidP="00813137">
            <w:pPr>
              <w:pStyle w:val="HTMLPreformatted"/>
              <w:shd w:val="clear" w:color="auto" w:fill="F8F9FA"/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>Colloquium: questions of objective type (multiple selection, recollection, recognition, connection, grouping), essay-type tasks (short answers to open-ended questions or production of longer texts on a given topic),</w:t>
            </w:r>
          </w:p>
          <w:p w14:paraId="6ECCFBD1" w14:textId="77777777" w:rsidR="00B73B7D" w:rsidRPr="00081EAD" w:rsidRDefault="00B73B7D" w:rsidP="00813137">
            <w:pPr>
              <w:pStyle w:val="HTMLPreformatted"/>
              <w:shd w:val="clear" w:color="auto" w:fill="F8F9FA"/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>Evaluation of student performance (guided discussions, simulations of a certain process, performance of practical work)</w:t>
            </w:r>
          </w:p>
          <w:p w14:paraId="48E5693A" w14:textId="77777777" w:rsidR="00B73B7D" w:rsidRPr="00081EAD" w:rsidRDefault="00B73B7D" w:rsidP="00813137">
            <w:pPr>
              <w:pStyle w:val="HTMLPreformatted"/>
              <w:shd w:val="clear" w:color="auto" w:fill="F8F9FA"/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</w:pPr>
            <w:r w:rsidRPr="00081EAD">
              <w:rPr>
                <w:rStyle w:val="y2iqfc"/>
                <w:rFonts w:ascii="Times New Roman" w:hAnsi="Times New Roman" w:cs="Times New Roman"/>
                <w:color w:val="202124"/>
                <w:sz w:val="22"/>
                <w:szCs w:val="22"/>
                <w:lang w:val="en"/>
              </w:rPr>
              <w:t>Oral exam</w:t>
            </w:r>
          </w:p>
          <w:p w14:paraId="2402A9EB" w14:textId="77777777" w:rsidR="00B73B7D" w:rsidRPr="00081EAD" w:rsidRDefault="00B73B7D" w:rsidP="00813137">
            <w:pPr>
              <w:pStyle w:val="P68B1DB1-ListParagraph7"/>
              <w:ind w:left="180"/>
              <w:rPr>
                <w:szCs w:val="22"/>
              </w:rPr>
            </w:pPr>
            <w:r w:rsidRPr="00081EAD">
              <w:rPr>
                <w:rStyle w:val="y2iqfc"/>
                <w:szCs w:val="22"/>
                <w:lang w:val="en"/>
              </w:rPr>
              <w:t>Evaluation of subject, teacher, themas</w:t>
            </w:r>
          </w:p>
        </w:tc>
      </w:tr>
    </w:tbl>
    <w:p w14:paraId="1B871678" w14:textId="77777777" w:rsidR="00B62534" w:rsidRDefault="00B62534">
      <w:pPr>
        <w:rPr>
          <w:rFonts w:ascii="Times New Roman" w:hAnsi="Times New Roman" w:cs="Times New Roman"/>
          <w:sz w:val="20"/>
        </w:rPr>
      </w:pPr>
      <w:bookmarkStart w:id="0" w:name="_GoBack"/>
      <w:bookmarkEnd w:id="0"/>
    </w:p>
    <w:p w14:paraId="2875B1F1" w14:textId="77777777" w:rsidR="00B62534" w:rsidRDefault="00B62534">
      <w:pPr>
        <w:rPr>
          <w:rFonts w:ascii="Times New Roman" w:hAnsi="Times New Roman" w:cs="Times New Roman"/>
          <w:sz w:val="20"/>
        </w:rPr>
      </w:pPr>
    </w:p>
    <w:p w14:paraId="463834CE" w14:textId="77777777" w:rsidR="00B62534" w:rsidRDefault="00B62534"/>
    <w:sectPr w:rsidR="00B6253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45632"/>
    <w:multiLevelType w:val="hybridMultilevel"/>
    <w:tmpl w:val="F6EA29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33D20"/>
    <w:multiLevelType w:val="hybridMultilevel"/>
    <w:tmpl w:val="5DD6576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B4271"/>
    <w:multiLevelType w:val="hybridMultilevel"/>
    <w:tmpl w:val="796CA2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85E7A1D"/>
    <w:multiLevelType w:val="hybridMultilevel"/>
    <w:tmpl w:val="1612F454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9A3386A"/>
    <w:multiLevelType w:val="hybridMultilevel"/>
    <w:tmpl w:val="E61665EC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953B0A"/>
    <w:multiLevelType w:val="hybridMultilevel"/>
    <w:tmpl w:val="659210EA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6" w15:restartNumberingAfterBreak="0">
    <w:nsid w:val="251F57EB"/>
    <w:multiLevelType w:val="hybridMultilevel"/>
    <w:tmpl w:val="D94AA2C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6F33E0"/>
    <w:multiLevelType w:val="hybridMultilevel"/>
    <w:tmpl w:val="979A64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8696C25"/>
    <w:multiLevelType w:val="hybridMultilevel"/>
    <w:tmpl w:val="2AE057D2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8E6F15"/>
    <w:multiLevelType w:val="hybridMultilevel"/>
    <w:tmpl w:val="98CAE3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DD66ABA"/>
    <w:multiLevelType w:val="hybridMultilevel"/>
    <w:tmpl w:val="3A9E3196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FF14B06"/>
    <w:multiLevelType w:val="hybridMultilevel"/>
    <w:tmpl w:val="AFC225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1F62CCF"/>
    <w:multiLevelType w:val="hybridMultilevel"/>
    <w:tmpl w:val="853E3B38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2777E39"/>
    <w:multiLevelType w:val="hybridMultilevel"/>
    <w:tmpl w:val="5D944ADC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4" w15:restartNumberingAfterBreak="0">
    <w:nsid w:val="43CD59A1"/>
    <w:multiLevelType w:val="hybridMultilevel"/>
    <w:tmpl w:val="B0844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7A22A6"/>
    <w:multiLevelType w:val="hybridMultilevel"/>
    <w:tmpl w:val="F61AE4A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D11979"/>
    <w:multiLevelType w:val="hybridMultilevel"/>
    <w:tmpl w:val="F56605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DF85FDA"/>
    <w:multiLevelType w:val="hybridMultilevel"/>
    <w:tmpl w:val="107A8172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8" w15:restartNumberingAfterBreak="0">
    <w:nsid w:val="51A86A2E"/>
    <w:multiLevelType w:val="hybridMultilevel"/>
    <w:tmpl w:val="8ED865FA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5F97211"/>
    <w:multiLevelType w:val="hybridMultilevel"/>
    <w:tmpl w:val="A23C4AC2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98E713C"/>
    <w:multiLevelType w:val="hybridMultilevel"/>
    <w:tmpl w:val="FAE82C18"/>
    <w:lvl w:ilvl="0" w:tplc="94BA3C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3965F6"/>
    <w:multiLevelType w:val="hybridMultilevel"/>
    <w:tmpl w:val="AE603B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C921F2C"/>
    <w:multiLevelType w:val="hybridMultilevel"/>
    <w:tmpl w:val="6624078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091302"/>
    <w:multiLevelType w:val="hybridMultilevel"/>
    <w:tmpl w:val="F2E291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CF2AAE"/>
    <w:multiLevelType w:val="hybridMultilevel"/>
    <w:tmpl w:val="0C1A9DA0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319093E"/>
    <w:multiLevelType w:val="hybridMultilevel"/>
    <w:tmpl w:val="7212AA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36031D1"/>
    <w:multiLevelType w:val="hybridMultilevel"/>
    <w:tmpl w:val="C5002EA4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27" w15:restartNumberingAfterBreak="0">
    <w:nsid w:val="65EC5749"/>
    <w:multiLevelType w:val="hybridMultilevel"/>
    <w:tmpl w:val="A9AEE5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5F81D82"/>
    <w:multiLevelType w:val="hybridMultilevel"/>
    <w:tmpl w:val="5D34F59A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5B5FB8"/>
    <w:multiLevelType w:val="hybridMultilevel"/>
    <w:tmpl w:val="71A400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C9904C4"/>
    <w:multiLevelType w:val="hybridMultilevel"/>
    <w:tmpl w:val="663ED4D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FA7F5B"/>
    <w:multiLevelType w:val="hybridMultilevel"/>
    <w:tmpl w:val="B9FC9176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447430"/>
    <w:multiLevelType w:val="hybridMultilevel"/>
    <w:tmpl w:val="2DF0C80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952EED"/>
    <w:multiLevelType w:val="hybridMultilevel"/>
    <w:tmpl w:val="185AB61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BE5AE2"/>
    <w:multiLevelType w:val="hybridMultilevel"/>
    <w:tmpl w:val="C3D0B9A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7"/>
  </w:num>
  <w:num w:numId="3">
    <w:abstractNumId w:val="21"/>
  </w:num>
  <w:num w:numId="4">
    <w:abstractNumId w:val="27"/>
  </w:num>
  <w:num w:numId="5">
    <w:abstractNumId w:val="29"/>
  </w:num>
  <w:num w:numId="6">
    <w:abstractNumId w:val="2"/>
  </w:num>
  <w:num w:numId="7">
    <w:abstractNumId w:val="11"/>
  </w:num>
  <w:num w:numId="8">
    <w:abstractNumId w:val="9"/>
  </w:num>
  <w:num w:numId="9">
    <w:abstractNumId w:val="34"/>
  </w:num>
  <w:num w:numId="10">
    <w:abstractNumId w:val="1"/>
  </w:num>
  <w:num w:numId="11">
    <w:abstractNumId w:val="22"/>
  </w:num>
  <w:num w:numId="12">
    <w:abstractNumId w:val="33"/>
  </w:num>
  <w:num w:numId="13">
    <w:abstractNumId w:val="6"/>
  </w:num>
  <w:num w:numId="14">
    <w:abstractNumId w:val="32"/>
  </w:num>
  <w:num w:numId="15">
    <w:abstractNumId w:val="30"/>
  </w:num>
  <w:num w:numId="16">
    <w:abstractNumId w:val="15"/>
  </w:num>
  <w:num w:numId="17">
    <w:abstractNumId w:val="19"/>
  </w:num>
  <w:num w:numId="18">
    <w:abstractNumId w:val="10"/>
  </w:num>
  <w:num w:numId="19">
    <w:abstractNumId w:val="4"/>
  </w:num>
  <w:num w:numId="20">
    <w:abstractNumId w:val="24"/>
  </w:num>
  <w:num w:numId="21">
    <w:abstractNumId w:val="3"/>
  </w:num>
  <w:num w:numId="22">
    <w:abstractNumId w:val="18"/>
  </w:num>
  <w:num w:numId="23">
    <w:abstractNumId w:val="12"/>
  </w:num>
  <w:num w:numId="24">
    <w:abstractNumId w:val="0"/>
  </w:num>
  <w:num w:numId="25">
    <w:abstractNumId w:val="28"/>
  </w:num>
  <w:num w:numId="26">
    <w:abstractNumId w:val="25"/>
  </w:num>
  <w:num w:numId="27">
    <w:abstractNumId w:val="23"/>
  </w:num>
  <w:num w:numId="28">
    <w:abstractNumId w:val="16"/>
  </w:num>
  <w:num w:numId="29">
    <w:abstractNumId w:val="5"/>
  </w:num>
  <w:num w:numId="30">
    <w:abstractNumId w:val="17"/>
  </w:num>
  <w:num w:numId="31">
    <w:abstractNumId w:val="26"/>
  </w:num>
  <w:num w:numId="32">
    <w:abstractNumId w:val="13"/>
  </w:num>
  <w:num w:numId="33">
    <w:abstractNumId w:val="20"/>
  </w:num>
  <w:num w:numId="34">
    <w:abstractNumId w:val="31"/>
  </w:num>
  <w:num w:numId="3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7I0MzOyNLQwNbdU0lEKTi0uzszPAykwqgUANDkNKCwAAAA="/>
  </w:docVars>
  <w:rsids>
    <w:rsidRoot w:val="00B73D57"/>
    <w:rsid w:val="00024907"/>
    <w:rsid w:val="000960E7"/>
    <w:rsid w:val="000C58C5"/>
    <w:rsid w:val="00103D02"/>
    <w:rsid w:val="001130D6"/>
    <w:rsid w:val="001E221E"/>
    <w:rsid w:val="001F0CCA"/>
    <w:rsid w:val="00222224"/>
    <w:rsid w:val="00325547"/>
    <w:rsid w:val="0034029A"/>
    <w:rsid w:val="00351BFD"/>
    <w:rsid w:val="003D4468"/>
    <w:rsid w:val="00452C6C"/>
    <w:rsid w:val="005224B5"/>
    <w:rsid w:val="00534495"/>
    <w:rsid w:val="00602206"/>
    <w:rsid w:val="00607D07"/>
    <w:rsid w:val="00617988"/>
    <w:rsid w:val="006E639A"/>
    <w:rsid w:val="006F1A5C"/>
    <w:rsid w:val="00846383"/>
    <w:rsid w:val="008A025A"/>
    <w:rsid w:val="009414E7"/>
    <w:rsid w:val="00A43341"/>
    <w:rsid w:val="00A4607A"/>
    <w:rsid w:val="00A61E93"/>
    <w:rsid w:val="00B1053A"/>
    <w:rsid w:val="00B24899"/>
    <w:rsid w:val="00B62534"/>
    <w:rsid w:val="00B73B7D"/>
    <w:rsid w:val="00B73D57"/>
    <w:rsid w:val="00BB2B0F"/>
    <w:rsid w:val="00C800FD"/>
    <w:rsid w:val="00C90C2D"/>
    <w:rsid w:val="00CA0049"/>
    <w:rsid w:val="00CD1C4E"/>
    <w:rsid w:val="00D105BA"/>
    <w:rsid w:val="00EE1AFF"/>
    <w:rsid w:val="00EE3883"/>
    <w:rsid w:val="00F07CF8"/>
    <w:rsid w:val="00FA1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E60A21"/>
  <w15:chartTrackingRefBased/>
  <w15:docId w15:val="{C0C4A10F-54DD-4085-A295-21C9CCC15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3D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446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24899"/>
    <w:pPr>
      <w:spacing w:after="0" w:line="240" w:lineRule="auto"/>
    </w:pPr>
    <w:rPr>
      <w:rFonts w:ascii="Segoe UI" w:hAnsi="Segoe UI" w:cs="Segoe UI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899"/>
    <w:rPr>
      <w:rFonts w:ascii="Segoe UI" w:hAnsi="Segoe UI" w:cs="Segoe UI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24899"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4899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4899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4899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4899"/>
    <w:rPr>
      <w:b/>
      <w:sz w:val="20"/>
    </w:rPr>
  </w:style>
  <w:style w:type="paragraph" w:customStyle="1" w:styleId="P68B1DB1-Normal1">
    <w:name w:val="P68B1DB1-Normal1"/>
    <w:basedOn w:val="Normal"/>
    <w:rPr>
      <w:rFonts w:ascii="Times New Roman" w:eastAsia="MS PGothic" w:hAnsi="Times New Roman" w:cs="Times New Roman"/>
      <w:b/>
      <w:sz w:val="32"/>
    </w:rPr>
  </w:style>
  <w:style w:type="paragraph" w:customStyle="1" w:styleId="P68B1DB1-Normal2">
    <w:name w:val="P68B1DB1-Normal2"/>
    <w:basedOn w:val="Normal"/>
    <w:rPr>
      <w:rFonts w:ascii="Times New Roman" w:hAnsi="Times New Roman" w:cs="Times New Roman"/>
      <w:b/>
      <w:sz w:val="28"/>
    </w:rPr>
  </w:style>
  <w:style w:type="paragraph" w:customStyle="1" w:styleId="P68B1DB1-Normal3">
    <w:name w:val="P68B1DB1-Normal3"/>
    <w:basedOn w:val="Normal"/>
    <w:rPr>
      <w:rFonts w:ascii="Times New Roman" w:hAnsi="Times New Roman" w:cs="Times New Roman"/>
      <w:b/>
      <w:sz w:val="32"/>
    </w:rPr>
  </w:style>
  <w:style w:type="paragraph" w:customStyle="1" w:styleId="P68B1DB1-Normal4">
    <w:name w:val="P68B1DB1-Normal4"/>
    <w:basedOn w:val="Normal"/>
    <w:rPr>
      <w:rFonts w:ascii="Times New Roman" w:hAnsi="Times New Roman" w:cs="Times New Roman"/>
      <w:sz w:val="20"/>
    </w:rPr>
  </w:style>
  <w:style w:type="paragraph" w:customStyle="1" w:styleId="P68B1DB1-Normal5">
    <w:name w:val="P68B1DB1-Normal5"/>
    <w:basedOn w:val="Normal"/>
    <w:rPr>
      <w:rFonts w:ascii="Times New Roman" w:hAnsi="Times New Roman" w:cs="Times New Roman"/>
      <w:sz w:val="24"/>
    </w:rPr>
  </w:style>
  <w:style w:type="paragraph" w:customStyle="1" w:styleId="P68B1DB1-ListParagraph6">
    <w:name w:val="P68B1DB1-ListParagraph6"/>
    <w:basedOn w:val="ListParagraph"/>
    <w:rPr>
      <w:rFonts w:ascii="Times New Roman" w:hAnsi="Times New Roman" w:cs="Times New Roman"/>
      <w:sz w:val="24"/>
    </w:rPr>
  </w:style>
  <w:style w:type="paragraph" w:customStyle="1" w:styleId="P68B1DB1-ListParagraph7">
    <w:name w:val="P68B1DB1-ListParagraph7"/>
    <w:basedOn w:val="ListParagraph"/>
    <w:rPr>
      <w:rFonts w:ascii="Times New Roman" w:hAnsi="Times New Roman" w:cs="Times New Roman"/>
    </w:rPr>
  </w:style>
  <w:style w:type="paragraph" w:customStyle="1" w:styleId="P68B1DB1-Normal8">
    <w:name w:val="P68B1DB1-Normal8"/>
    <w:basedOn w:val="Normal"/>
    <w:rPr>
      <w:rFonts w:ascii="Times New Roman" w:hAnsi="Times New Roman" w:cs="Times New Roman"/>
      <w:b/>
      <w:sz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03D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03D02"/>
    <w:rPr>
      <w:rFonts w:ascii="Courier New" w:eastAsia="Times New Roman" w:hAnsi="Courier New" w:cs="Courier New"/>
      <w:sz w:val="20"/>
      <w:lang w:val="en-US" w:eastAsia="en-US"/>
    </w:rPr>
  </w:style>
  <w:style w:type="character" w:customStyle="1" w:styleId="y2iqfc">
    <w:name w:val="y2iqfc"/>
    <w:basedOn w:val="DefaultParagraphFont"/>
    <w:rsid w:val="00103D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05B49F-A4BE-4EB6-A4E5-B02B9E7263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725</Words>
  <Characters>9839</Characters>
  <Application>Microsoft Office Word</Application>
  <DocSecurity>0</DocSecurity>
  <Lines>81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arko Buljevac</cp:lastModifiedBy>
  <cp:revision>3</cp:revision>
  <dcterms:created xsi:type="dcterms:W3CDTF">2021-07-16T17:09:00Z</dcterms:created>
  <dcterms:modified xsi:type="dcterms:W3CDTF">2023-07-13T08:34:00Z</dcterms:modified>
</cp:coreProperties>
</file>